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A5676A" w:rsidR="00A5676A" w:rsidP="2DA272BF" w:rsidRDefault="00A5676A" w14:paraId="29300F15" w14:textId="07BBA3CF">
      <w:pPr>
        <w:pStyle w:val="Heading1"/>
        <w:numPr>
          <w:ilvl w:val="0"/>
          <w:numId w:val="0"/>
        </w:numPr>
        <w:ind w:left="432" w:hanging="432"/>
        <w:rPr>
          <w:rFonts w:ascii="Arial" w:hAnsi="Arial" w:cs="Arial"/>
          <w:color w:val="auto"/>
        </w:rPr>
      </w:pPr>
      <w:r w:rsidRPr="2DA272BF">
        <w:rPr>
          <w:rFonts w:ascii="Arial" w:hAnsi="Arial" w:cs="Arial"/>
          <w:color w:val="auto"/>
        </w:rPr>
        <w:t>Prilog 1. Tehnička specifikacija</w:t>
      </w:r>
    </w:p>
    <w:p w:rsidRPr="00A5676A" w:rsidR="00A81E2D" w:rsidP="0097261D" w:rsidRDefault="00A81E2D" w14:paraId="54E55F77" w14:textId="77777777">
      <w:pPr>
        <w:jc w:val="both"/>
        <w:rPr>
          <w:rFonts w:ascii="Arial" w:hAnsi="Arial" w:eastAsia="Myriad Pro"/>
        </w:rPr>
      </w:pPr>
    </w:p>
    <w:tbl>
      <w:tblPr>
        <w:tblW w:w="9363" w:type="dxa"/>
        <w:tblLayout w:type="fixed"/>
        <w:tblLook w:val="0600" w:firstRow="0" w:lastRow="0" w:firstColumn="0" w:lastColumn="0" w:noHBand="1" w:noVBand="1"/>
      </w:tblPr>
      <w:tblGrid>
        <w:gridCol w:w="526"/>
        <w:gridCol w:w="3433"/>
        <w:gridCol w:w="5404"/>
      </w:tblGrid>
      <w:tr w:rsidRPr="008C3BA9" w:rsidR="0097261D" w:rsidTr="0E0868C2" w14:paraId="459F6FF9" w14:textId="77777777">
        <w:trPr>
          <w:trHeight w:val="331"/>
        </w:trPr>
        <w:tc>
          <w:tcPr>
            <w:tcW w:w="9363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Pr="00A5676A" w:rsidR="006075F3" w:rsidP="197B569D" w:rsidRDefault="00DF5BDF" w14:paraId="1231BE67" w14:textId="6B7A6C62">
            <w:pPr>
              <w:pStyle w:val="Normal2"/>
              <w:numPr>
                <w:ilvl w:val="0"/>
                <w:numId w:val="26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P</w:t>
            </w:r>
            <w:r w:rsidRPr="197B569D" w:rsidR="00610E2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r</w:t>
            </w:r>
            <w:r w:rsidRPr="197B569D" w:rsidR="61DA0AE1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ogramibilni interaktivni robot</w:t>
            </w:r>
            <w:r w:rsidRPr="197B569D" w:rsidR="008230DE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</w:p>
        </w:tc>
      </w:tr>
      <w:tr w:rsidRPr="008C3BA9" w:rsidR="00D06B6F" w:rsidTr="0E0868C2" w14:paraId="6171FE8D" w14:textId="77777777">
        <w:trPr>
          <w:trHeight w:val="420"/>
        </w:trPr>
        <w:tc>
          <w:tcPr>
            <w:tcW w:w="9363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Pr="00A5676A" w:rsidR="00D06B6F" w:rsidP="004B10A6" w:rsidRDefault="00901754" w14:paraId="34855A89" w14:textId="5265C4A8">
            <w:pPr>
              <w:pStyle w:val="Normal2"/>
              <w:ind w:left="100"/>
              <w:rPr>
                <w:rFonts w:eastAsiaTheme="minorEastAsia"/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proizvođača</w:t>
            </w:r>
            <w:r w:rsidRPr="2DA272BF" w:rsidR="00D06B6F">
              <w:rPr>
                <w:rFonts w:eastAsiaTheme="minorEastAsia"/>
                <w:b/>
                <w:bCs/>
                <w:sz w:val="20"/>
                <w:lang w:val="hr-HR"/>
              </w:rPr>
              <w:t>:</w:t>
            </w:r>
          </w:p>
        </w:tc>
      </w:tr>
      <w:tr w:rsidRPr="008C3BA9" w:rsidR="00D06B6F" w:rsidTr="0E0868C2" w14:paraId="7C385364" w14:textId="77777777">
        <w:trPr>
          <w:trHeight w:val="420"/>
        </w:trPr>
        <w:tc>
          <w:tcPr>
            <w:tcW w:w="9363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Pr="00A5676A" w:rsidR="00D06B6F" w:rsidP="004B10A6" w:rsidRDefault="00901754" w14:paraId="7F73D9CA" w14:textId="20228C67">
            <w:pPr>
              <w:pStyle w:val="Normal2"/>
              <w:ind w:left="100"/>
              <w:rPr>
                <w:rFonts w:eastAsiaTheme="minorEastAsia"/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Pr="008C3BA9" w:rsidR="002901BF" w:rsidTr="0E0868C2" w14:paraId="1E6AF1F4" w14:textId="77777777">
        <w:trPr>
          <w:trHeight w:val="954"/>
        </w:trPr>
        <w:tc>
          <w:tcPr>
            <w:tcW w:w="52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004B10A6" w:rsidRDefault="002901BF" w14:paraId="32CC97CB" w14:textId="77777777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433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004B10A6" w:rsidRDefault="002901BF" w14:paraId="67ACB6B2" w14:textId="2EB9FDA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54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2DA272BF" w:rsidRDefault="002901BF" w14:paraId="4B07D054" w14:textId="77777777">
            <w:pPr>
              <w:jc w:val="center"/>
              <w:rPr>
                <w:rFonts w:ascii="Arial" w:hAnsi="Arial" w:eastAsiaTheme="minorEastAsia"/>
                <w:color w:val="000000"/>
                <w:sz w:val="20"/>
                <w:szCs w:val="20"/>
              </w:rPr>
            </w:pPr>
            <w:r w:rsidRPr="2DA272BF">
              <w:rPr>
                <w:rFonts w:ascii="Arial" w:hAnsi="Arial" w:eastAsiaTheme="minorEastAsia"/>
                <w:color w:val="000000" w:themeColor="text1"/>
                <w:sz w:val="20"/>
                <w:szCs w:val="20"/>
              </w:rPr>
              <w:t>Ponuđena specifikacija</w:t>
            </w:r>
          </w:p>
          <w:p w:rsidRPr="00A5676A" w:rsidR="002901BF" w:rsidP="001B25B0" w:rsidRDefault="002901BF" w14:paraId="3152E868" w14:textId="495C7812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Pr="008C3BA9" w:rsidR="0097261D" w:rsidTr="0E0868C2" w14:paraId="0E13659C" w14:textId="77777777">
        <w:trPr>
          <w:trHeight w:val="420"/>
        </w:trPr>
        <w:tc>
          <w:tcPr>
            <w:tcW w:w="9363" w:type="dxa"/>
            <w:gridSpan w:val="3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Pr="00A5676A" w:rsidR="0097261D" w:rsidP="004B10A6" w:rsidRDefault="6AE89DC8" w14:paraId="7427C937" w14:textId="13AEA551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K</w:t>
            </w:r>
            <w:r w:rsidRPr="197B569D" w:rsidR="0097261D">
              <w:rPr>
                <w:rFonts w:eastAsiaTheme="minorEastAsia"/>
                <w:b/>
                <w:bCs/>
                <w:sz w:val="20"/>
                <w:lang w:val="hr-HR"/>
              </w:rPr>
              <w:t>arakteristike uređaja</w:t>
            </w:r>
          </w:p>
        </w:tc>
      </w:tr>
      <w:tr w:rsidR="002901BF" w:rsidTr="0E0868C2" w14:paraId="53E5EF0A" w14:textId="77777777">
        <w:tc>
          <w:tcPr>
            <w:tcW w:w="52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0F9807CB" w14:textId="2745C3A8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1</w:t>
            </w:r>
          </w:p>
        </w:tc>
        <w:tc>
          <w:tcPr>
            <w:tcW w:w="3433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811E73A" w14:textId="7BD75E93">
            <w:pPr>
              <w:rPr>
                <w:rFonts w:ascii="Arial" w:hAnsi="Arial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Mogućnost kretanja u svim horizontalnim smjerovima</w:t>
            </w:r>
          </w:p>
        </w:tc>
        <w:tc>
          <w:tcPr>
            <w:tcW w:w="54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1432BA5F" w14:textId="0E67F21A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0E0868C2" w14:paraId="6FD2E04C" w14:textId="77777777">
        <w:tc>
          <w:tcPr>
            <w:tcW w:w="52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1FB0E5AC" w14:textId="0A963E6A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2</w:t>
            </w:r>
          </w:p>
        </w:tc>
        <w:tc>
          <w:tcPr>
            <w:tcW w:w="3433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5D64321" w14:textId="0BC50338">
            <w:pPr>
              <w:rPr>
                <w:rFonts w:ascii="Arial" w:hAnsi="Arial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Mogućnost detekcije prepreka</w:t>
            </w:r>
          </w:p>
        </w:tc>
        <w:tc>
          <w:tcPr>
            <w:tcW w:w="54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24840AE" w14:textId="69F11F55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0E0868C2" w14:paraId="5E961CFA" w14:textId="77777777">
        <w:tc>
          <w:tcPr>
            <w:tcW w:w="52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10A9FF2C" w14:textId="5002DE43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3</w:t>
            </w:r>
          </w:p>
        </w:tc>
        <w:tc>
          <w:tcPr>
            <w:tcW w:w="3433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75DD0E2" w14:textId="7BAE4337">
            <w:pPr>
              <w:rPr>
                <w:rFonts w:ascii="Arial" w:hAnsi="Arial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Mogućnost primanja naredbi putem čitanja boja sa papira tijekom kretanja robota</w:t>
            </w:r>
          </w:p>
        </w:tc>
        <w:tc>
          <w:tcPr>
            <w:tcW w:w="54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632F911" w14:textId="3D64A6A9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0E0868C2" w14:paraId="4E7664DB" w14:textId="77777777">
        <w:tc>
          <w:tcPr>
            <w:tcW w:w="52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74ED643A" w14:textId="73AE9331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4</w:t>
            </w:r>
          </w:p>
        </w:tc>
        <w:tc>
          <w:tcPr>
            <w:tcW w:w="3433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31E9D44" w14:textId="3B39370E">
            <w:pPr>
              <w:rPr>
                <w:rFonts w:ascii="Arial" w:hAnsi="Arial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Mogućnost programiranja slaganjem vizualnih programskih blokova</w:t>
            </w:r>
          </w:p>
        </w:tc>
        <w:tc>
          <w:tcPr>
            <w:tcW w:w="54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47368CC2" w14:textId="43A5EE1A">
            <w:pPr>
              <w:pStyle w:val="Normal2"/>
              <w:jc w:val="center"/>
              <w:rPr>
                <w:lang w:val="hr-HR"/>
              </w:rPr>
            </w:pPr>
          </w:p>
        </w:tc>
      </w:tr>
      <w:tr w:rsidRPr="008C3BA9" w:rsidR="002901BF" w:rsidTr="0E0868C2" w14:paraId="396BE2EE" w14:textId="77777777">
        <w:tc>
          <w:tcPr>
            <w:tcW w:w="52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7F9D041A" w:rsidRDefault="002901BF" w14:paraId="7842F596" w14:textId="3D2EE564">
            <w:pPr>
              <w:pStyle w:val="Normal2"/>
              <w:ind w:left="100"/>
              <w:jc w:val="center"/>
            </w:pPr>
            <w:r w:rsidRPr="7F9D041A">
              <w:rPr>
                <w:sz w:val="20"/>
                <w:lang w:val="hr-HR"/>
              </w:rPr>
              <w:t>5</w:t>
            </w:r>
          </w:p>
        </w:tc>
        <w:tc>
          <w:tcPr>
            <w:tcW w:w="3433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009718F8" w:rsidRDefault="002901BF" w14:paraId="409DD0A6" w14:textId="5464FF53">
            <w:pPr>
              <w:rPr>
                <w:rFonts w:ascii="Arial" w:hAnsi="Arial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Kompaktno kućište, dolazi sa svim potrebnim elementima neophodnim za rad</w:t>
            </w:r>
          </w:p>
        </w:tc>
        <w:tc>
          <w:tcPr>
            <w:tcW w:w="54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00181056" w:rsidRDefault="002901BF" w14:paraId="34FF1C98" w14:textId="5EE2F908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Pr="008C3BA9" w:rsidR="002901BF" w:rsidTr="0E0868C2" w14:paraId="2951A438" w14:textId="77777777">
        <w:tc>
          <w:tcPr>
            <w:tcW w:w="52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7F9D041A" w:rsidRDefault="002901BF" w14:paraId="68D9363B" w14:textId="19CDB5BE">
            <w:pPr>
              <w:pStyle w:val="Normal2"/>
              <w:ind w:left="100"/>
              <w:jc w:val="center"/>
            </w:pPr>
            <w:r w:rsidRPr="7F9D041A">
              <w:rPr>
                <w:sz w:val="20"/>
                <w:lang w:val="hr-HR"/>
              </w:rPr>
              <w:t>6</w:t>
            </w:r>
          </w:p>
        </w:tc>
        <w:tc>
          <w:tcPr>
            <w:tcW w:w="3433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00034902" w:rsidRDefault="002901BF" w14:paraId="422FA2B5" w14:textId="4AD69E77">
            <w:pPr>
              <w:pStyle w:val="Normal2"/>
              <w:jc w:val="both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Punjiva baterija (maksimalno vrijeme punjenja do 90 minuta)</w:t>
            </w:r>
          </w:p>
        </w:tc>
        <w:tc>
          <w:tcPr>
            <w:tcW w:w="54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00181056" w:rsidRDefault="002901BF" w14:paraId="48A21919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Pr="008C3BA9" w:rsidR="002901BF" w:rsidTr="0E0868C2" w14:paraId="791BEEE7" w14:textId="77777777">
        <w:tc>
          <w:tcPr>
            <w:tcW w:w="52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7F9D041A" w:rsidRDefault="002901BF" w14:paraId="7C964D78" w14:textId="7A7DA5FF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433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00034902" w:rsidRDefault="002901BF" w14:paraId="02142A3C" w14:textId="4E13F0CF">
            <w:pPr>
              <w:pStyle w:val="Normal2"/>
              <w:jc w:val="both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Micro USB priključak za potrebe punjenja i spajanja na mobilni uređaj/tablet uređaj (Android, iOS)</w:t>
            </w:r>
          </w:p>
        </w:tc>
        <w:tc>
          <w:tcPr>
            <w:tcW w:w="54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00181056" w:rsidRDefault="002901BF" w14:paraId="238601FE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Pr="008C3BA9" w:rsidR="002901BF" w:rsidTr="0E0868C2" w14:paraId="54960CA1" w14:textId="77777777">
        <w:tc>
          <w:tcPr>
            <w:tcW w:w="52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7F9D041A" w:rsidRDefault="002901BF" w14:paraId="3B7AD620" w14:textId="33B8B691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433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197B569D" w:rsidRDefault="002901BF" w14:paraId="7275664F" w14:textId="11CF7372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Ugrađeni senzori za detekciju prepreka</w:t>
            </w:r>
          </w:p>
        </w:tc>
        <w:tc>
          <w:tcPr>
            <w:tcW w:w="54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00166647" w:rsidRDefault="002901BF" w14:paraId="45AB3827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Pr="008C3BA9" w:rsidR="002901BF" w:rsidTr="0E0868C2" w14:paraId="6267721F" w14:textId="77777777">
        <w:tc>
          <w:tcPr>
            <w:tcW w:w="52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7F9D041A" w:rsidRDefault="002901BF" w14:paraId="49134FF8" w14:textId="5C1FBEFA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433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197B569D" w:rsidRDefault="002901BF" w14:paraId="04EFA986" w14:textId="706E0E90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sz w:val="20"/>
                <w:lang w:val="hr-HR"/>
              </w:rPr>
              <w:t>Ugrađeni senzori za detekciju boja</w:t>
            </w:r>
          </w:p>
        </w:tc>
        <w:tc>
          <w:tcPr>
            <w:tcW w:w="54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00166647" w:rsidRDefault="002901BF" w14:paraId="3C2E9719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Pr="008C3BA9" w:rsidR="002901BF" w:rsidTr="0E0868C2" w14:paraId="004C64F5" w14:textId="77777777">
        <w:tc>
          <w:tcPr>
            <w:tcW w:w="52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7F9D041A" w:rsidRDefault="002901BF" w14:paraId="1B87E3DE" w14:textId="297EBFBD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433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197B569D" w:rsidRDefault="002901BF" w14:paraId="7810E2AE" w14:textId="47145281">
            <w:pPr>
              <w:rPr>
                <w:rFonts w:ascii="Arial" w:hAnsi="Arial" w:eastAsiaTheme="minorEastAsia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Ugrađen mikrokontroler</w:t>
            </w:r>
          </w:p>
        </w:tc>
        <w:tc>
          <w:tcPr>
            <w:tcW w:w="54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5676A" w:rsidR="002901BF" w:rsidP="00166647" w:rsidRDefault="002901BF" w14:paraId="0AD9C6F4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:rsidR="0E0868C2" w:rsidRDefault="0E0868C2" w14:paraId="741ACDB9" w14:textId="165754D8"/>
    <w:p w:rsidRPr="00A5676A" w:rsidR="004A329D" w:rsidRDefault="004A329D" w14:paraId="4C5C6B8B" w14:textId="2EE821A7">
      <w:pPr>
        <w:spacing w:after="160" w:line="259" w:lineRule="auto"/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823"/>
        <w:gridCol w:w="3287"/>
        <w:gridCol w:w="5106"/>
      </w:tblGrid>
      <w:tr w:rsidR="197B569D" w:rsidTr="002901BF" w14:paraId="3E813F65" w14:textId="77777777">
        <w:trPr>
          <w:trHeight w:val="331"/>
        </w:trPr>
        <w:tc>
          <w:tcPr>
            <w:tcW w:w="9216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197B569D" w:rsidP="197B569D" w:rsidRDefault="197B569D" w14:paraId="4CB7DA3E" w14:textId="50B5DC65">
            <w:pPr>
              <w:pStyle w:val="Normal2"/>
              <w:numPr>
                <w:ilvl w:val="0"/>
                <w:numId w:val="26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Programibiln</w:t>
            </w:r>
            <w:r w:rsidRPr="197B569D" w:rsidR="7CD613E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a</w:t>
            </w:r>
            <w:r w:rsidRPr="197B569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interaktivn</w:t>
            </w:r>
            <w:r w:rsidRPr="197B569D" w:rsidR="5369EF25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a</w:t>
            </w:r>
            <w:r w:rsidRPr="197B569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robot</w:t>
            </w:r>
            <w:r w:rsidRPr="197B569D" w:rsidR="714EA65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kugla</w:t>
            </w:r>
            <w:r w:rsidRPr="197B569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</w:p>
        </w:tc>
      </w:tr>
      <w:tr w:rsidR="197B569D" w:rsidTr="002901BF" w14:paraId="007F80BA" w14:textId="77777777">
        <w:trPr>
          <w:trHeight w:val="420"/>
        </w:trPr>
        <w:tc>
          <w:tcPr>
            <w:tcW w:w="9216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197B569D" w:rsidP="197B569D" w:rsidRDefault="197B569D" w14:paraId="183786BE" w14:textId="5265C4A8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197B569D" w:rsidTr="002901BF" w14:paraId="4E2387EE" w14:textId="77777777">
        <w:trPr>
          <w:trHeight w:val="420"/>
        </w:trPr>
        <w:tc>
          <w:tcPr>
            <w:tcW w:w="9216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197B569D" w:rsidP="197B569D" w:rsidRDefault="197B569D" w14:paraId="06530F0C" w14:textId="20228C67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lastRenderedPageBreak/>
              <w:t>Naziv modela:</w:t>
            </w:r>
          </w:p>
        </w:tc>
      </w:tr>
      <w:tr w:rsidR="002901BF" w:rsidTr="002901BF" w14:paraId="1475E129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D5F4DC2" w14:textId="77777777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3FCF349" w14:textId="2EB9FDA6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400319E" w14:textId="77777777">
            <w:pPr>
              <w:jc w:val="center"/>
              <w:rPr>
                <w:rFonts w:ascii="Arial" w:hAnsi="Arial" w:eastAsiaTheme="minorEastAsia"/>
                <w:color w:val="000000" w:themeColor="text1"/>
                <w:sz w:val="20"/>
                <w:szCs w:val="20"/>
              </w:rPr>
            </w:pPr>
            <w:r w:rsidRPr="197B569D">
              <w:rPr>
                <w:rFonts w:ascii="Arial" w:hAnsi="Arial" w:eastAsiaTheme="minorEastAsia"/>
                <w:color w:val="000000" w:themeColor="text1"/>
                <w:sz w:val="20"/>
                <w:szCs w:val="20"/>
              </w:rPr>
              <w:t>Ponuđena specifikacija</w:t>
            </w:r>
          </w:p>
          <w:p w:rsidR="002901BF" w:rsidP="197B569D" w:rsidRDefault="002901BF" w14:paraId="4F8C4D0E" w14:textId="267C573D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197B569D" w:rsidTr="002901BF" w14:paraId="33344C7B" w14:textId="77777777">
        <w:trPr>
          <w:trHeight w:val="420"/>
        </w:trPr>
        <w:tc>
          <w:tcPr>
            <w:tcW w:w="9216" w:type="dxa"/>
            <w:gridSpan w:val="3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197B569D" w:rsidP="197B569D" w:rsidRDefault="197B569D" w14:paraId="66948D51" w14:textId="13AEA551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Karakteristike uređaja</w:t>
            </w:r>
          </w:p>
        </w:tc>
      </w:tr>
      <w:tr w:rsidR="002901BF" w:rsidTr="009E78FA" w14:paraId="6F135DBF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7BB1CBB7" w14:textId="1B45897C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1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7DD262F" w14:textId="74193A4E">
            <w:r w:rsidRPr="214D7693">
              <w:rPr>
                <w:rFonts w:ascii="Arial" w:hAnsi="Arial"/>
                <w:sz w:val="20"/>
                <w:szCs w:val="20"/>
              </w:rPr>
              <w:t>Prozirno kućište u obliku kugle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EE4AD21" w14:textId="0E67F21A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00196094" w14:paraId="73CCC8D4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3ECE5C5F" w14:textId="5E4A2D5B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2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8C8C86B" w14:textId="2EBDFDB2">
            <w:pPr>
              <w:rPr>
                <w:rFonts w:ascii="Arial" w:hAnsi="Arial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Kućište otporno na grebanje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0385A3E5" w14:textId="69F11F55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008A0B44" w14:paraId="63EE95BF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6BB30092" w14:textId="112DEF59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3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5422824" w14:textId="4B697216">
            <w:r w:rsidRPr="197B569D">
              <w:rPr>
                <w:rFonts w:ascii="Arial" w:hAnsi="Arial"/>
                <w:sz w:val="20"/>
                <w:szCs w:val="20"/>
              </w:rPr>
              <w:t>Kućište otporno na prolijevanje i potapanje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2534AED" w14:textId="3D64A6A9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00506CFB" w14:paraId="41BF6F3B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38F66D15" w14:textId="70A560D7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4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0069C198" w14:textId="00F84BDA">
            <w:pPr>
              <w:rPr>
                <w:rFonts w:ascii="Arial" w:hAnsi="Arial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Mogućnost horizontalnog kretanja u svim smjerovima pomoću unutarnjeg elektromotora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4EB431A5" w14:textId="43A5EE1A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00A2501C" w14:paraId="2F8B29B3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5AA3B453" w14:textId="140EE08D">
            <w:pPr>
              <w:pStyle w:val="Normal2"/>
              <w:ind w:left="100"/>
              <w:jc w:val="center"/>
            </w:pPr>
            <w:r w:rsidRPr="7F9D041A">
              <w:rPr>
                <w:sz w:val="20"/>
                <w:lang w:val="hr-HR"/>
              </w:rPr>
              <w:t>5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112D2721" w14:textId="7C00598A">
            <w:pPr>
              <w:rPr>
                <w:rFonts w:ascii="Arial" w:hAnsi="Arial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Ugrađen žiroskop, mjerač ubrzanja, LED indikatori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4108A6E" w14:textId="5EE2F908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00AA7FA5" w14:paraId="00595883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30DA9584" w14:textId="432DFA79">
            <w:pPr>
              <w:pStyle w:val="Normal2"/>
              <w:ind w:left="100"/>
              <w:jc w:val="center"/>
            </w:pPr>
            <w:r w:rsidRPr="7F9D041A">
              <w:rPr>
                <w:sz w:val="20"/>
                <w:lang w:val="hr-HR"/>
              </w:rPr>
              <w:t>6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1E93FC70" w14:textId="1F74D3E6">
            <w:pPr>
              <w:pStyle w:val="Normal2"/>
              <w:jc w:val="both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Komunikacija putem Bluetooth tehnologije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C7773D6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00CB7C4D" w14:paraId="327CF8DA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729C8554" w14:textId="11E1F754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1DE64BDA" w14:textId="63EEACA7">
            <w:pPr>
              <w:pStyle w:val="Normal2"/>
              <w:jc w:val="both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Infracrvena komunikacija između identičnih robota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34658B1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005204F6" w14:paraId="4C9EE371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68E63151" w14:textId="655D3C8F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0803B662" w14:textId="47FEEB94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Trajanje baterije u neprekidnom korištenju minimalno 45 minuta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16D1A92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00C87E6C" w14:paraId="3781DAC9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26691CD3" w14:textId="47EFBCA0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7F9D041A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30BF434" w14:textId="4301BEE3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Bežično punjenje putem postolja za punjenje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130C7173" w14:textId="50569EEA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00E1281A" w14:paraId="4EA91F1F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0AFA7E9B" w14:textId="03941352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3A2C0E05" w:rsidRDefault="002901BF" w14:paraId="4A5FB2A0" w14:textId="16994BCB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3A2C0E05">
              <w:rPr>
                <w:sz w:val="20"/>
                <w:lang w:val="hr-HR"/>
              </w:rPr>
              <w:t>Povezivost s vanjskim uređajima putem kompatibilne aplikacije (iOS, Android, macOS, Windows) za potrebe programiranja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BCFE14D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00CB4FDE" w14:paraId="72F865C1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555EAAC0" w14:textId="1C385423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11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3A2C0E05" w:rsidRDefault="002901BF" w14:paraId="67FE1C5F" w14:textId="3FA1F444">
            <w:pPr>
              <w:rPr>
                <w:rFonts w:ascii="Arial" w:hAnsi="Arial" w:eastAsiaTheme="minorEastAsia"/>
                <w:sz w:val="20"/>
                <w:szCs w:val="20"/>
              </w:rPr>
            </w:pPr>
            <w:r w:rsidRPr="3A2C0E05">
              <w:rPr>
                <w:rFonts w:ascii="Arial" w:hAnsi="Arial"/>
                <w:sz w:val="20"/>
                <w:szCs w:val="20"/>
              </w:rPr>
              <w:t>Povezivost s vanjskim uređajima putem kompatibilne aplikacija (iOS, Android) u svrhu daljinskog upravljanja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6AD26154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00EE63D1" w14:paraId="60A28FA0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0E09A54E" w14:textId="2012F9DF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12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00EE7EB0" w14:textId="13DE19AA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Programiranje robota putem Scratch vizualnih blokova i/ili JavaScript programskog jezika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448132A6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00F44226" w14:paraId="3653D9C6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3CD4BF19" w14:textId="0FCF3062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7F9D041A">
              <w:rPr>
                <w:rFonts w:eastAsiaTheme="minorEastAsia"/>
                <w:sz w:val="20"/>
                <w:lang w:val="hr-HR"/>
              </w:rPr>
              <w:t>13</w:t>
            </w:r>
          </w:p>
        </w:tc>
        <w:tc>
          <w:tcPr>
            <w:tcW w:w="3287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6500DD17" w14:textId="2E3ED8F8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Automatska kalibracija uređaja</w:t>
            </w:r>
          </w:p>
        </w:tc>
        <w:tc>
          <w:tcPr>
            <w:tcW w:w="5106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147CBB3E" w14:textId="1828217B">
            <w:pPr>
              <w:pStyle w:val="Normal2"/>
              <w:jc w:val="center"/>
              <w:rPr>
                <w:lang w:val="hr-HR"/>
              </w:rPr>
            </w:pPr>
          </w:p>
        </w:tc>
      </w:tr>
    </w:tbl>
    <w:p w:rsidRPr="00A5676A" w:rsidR="004A329D" w:rsidP="197B569D" w:rsidRDefault="004A329D" w14:paraId="50F50C21" w14:textId="0D5624CB">
      <w:pPr>
        <w:spacing w:after="160" w:line="259" w:lineRule="auto"/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823"/>
        <w:gridCol w:w="3289"/>
        <w:gridCol w:w="5104"/>
      </w:tblGrid>
      <w:tr w:rsidR="56D727C0" w:rsidTr="56D727C0" w14:paraId="75FE22CF">
        <w:trPr>
          <w:trHeight w:val="331"/>
        </w:trPr>
        <w:tc>
          <w:tcPr>
            <w:tcW w:w="9216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28F3A147" w:rsidP="56D727C0" w:rsidRDefault="28F3A147" w14:paraId="39E0C9BC" w14:textId="07DE19A1">
            <w:pPr>
              <w:pStyle w:val="Normal2"/>
              <w:numPr>
                <w:ilvl w:val="0"/>
                <w:numId w:val="26"/>
              </w:numPr>
              <w:jc w:val="both"/>
              <w:rPr>
                <w:rFonts w:ascii="Arial" w:hAnsi="Arial" w:eastAsia="Arial" w:cs="Arial" w:asciiTheme="minorEastAsia" w:hAnsiTheme="minorEastAsia" w:eastAsiaTheme="minorEastAsia" w:cstheme="minorEastAsia"/>
                <w:b w:val="1"/>
                <w:bCs w:val="1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56D727C0" w:rsidR="28F3A147">
              <w:rPr>
                <w:rFonts w:eastAsia="ＭＳ 明朝" w:eastAsiaTheme="minorEastAsia"/>
                <w:b w:val="1"/>
                <w:bCs w:val="1"/>
                <w:sz w:val="28"/>
                <w:szCs w:val="28"/>
                <w:lang w:val="hr-HR"/>
              </w:rPr>
              <w:t>Sklopivi interaktivni programibilni robot</w:t>
            </w:r>
          </w:p>
        </w:tc>
      </w:tr>
      <w:tr w:rsidR="56D727C0" w:rsidTr="56D727C0" w14:paraId="49850471">
        <w:trPr>
          <w:trHeight w:val="420"/>
        </w:trPr>
        <w:tc>
          <w:tcPr>
            <w:tcW w:w="9216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56D727C0" w:rsidP="56D727C0" w:rsidRDefault="56D727C0" w14:paraId="23C96C52" w14:textId="5265C4A8">
            <w:pPr>
              <w:pStyle w:val="Normal2"/>
              <w:ind w:left="100"/>
              <w:rPr>
                <w:rFonts w:eastAsia="ＭＳ 明朝" w:eastAsiaTheme="minorEastAsia"/>
                <w:b w:val="1"/>
                <w:bCs w:val="1"/>
                <w:sz w:val="20"/>
                <w:szCs w:val="20"/>
                <w:lang w:val="hr-HR"/>
              </w:rPr>
            </w:pPr>
            <w:r w:rsidRPr="56D727C0" w:rsidR="56D727C0">
              <w:rPr>
                <w:rFonts w:eastAsia="ＭＳ 明朝" w:eastAsiaTheme="minorEastAsia"/>
                <w:b w:val="1"/>
                <w:bCs w:val="1"/>
                <w:sz w:val="20"/>
                <w:szCs w:val="20"/>
                <w:lang w:val="hr-HR"/>
              </w:rPr>
              <w:t>Naziv proizvođača:</w:t>
            </w:r>
          </w:p>
        </w:tc>
      </w:tr>
      <w:tr w:rsidR="56D727C0" w:rsidTr="56D727C0" w14:paraId="754327BC">
        <w:trPr>
          <w:trHeight w:val="420"/>
        </w:trPr>
        <w:tc>
          <w:tcPr>
            <w:tcW w:w="9216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56D727C0" w:rsidP="56D727C0" w:rsidRDefault="56D727C0" w14:paraId="05DF331B" w14:textId="20228C67">
            <w:pPr>
              <w:pStyle w:val="Normal2"/>
              <w:ind w:left="100"/>
              <w:rPr>
                <w:rFonts w:eastAsia="ＭＳ 明朝" w:eastAsiaTheme="minorEastAsia"/>
                <w:b w:val="1"/>
                <w:bCs w:val="1"/>
                <w:sz w:val="20"/>
                <w:szCs w:val="20"/>
                <w:lang w:val="hr-HR"/>
              </w:rPr>
            </w:pPr>
            <w:r w:rsidRPr="56D727C0" w:rsidR="56D727C0">
              <w:rPr>
                <w:rFonts w:eastAsia="ＭＳ 明朝" w:eastAsiaTheme="minorEastAsia"/>
                <w:b w:val="1"/>
                <w:bCs w:val="1"/>
                <w:sz w:val="20"/>
                <w:szCs w:val="20"/>
                <w:lang w:val="hr-HR"/>
              </w:rPr>
              <w:t>Naziv modela:</w:t>
            </w:r>
          </w:p>
        </w:tc>
      </w:tr>
      <w:tr w:rsidR="56D727C0" w:rsidTr="56D727C0" w14:paraId="64D275CE">
        <w:tc>
          <w:tcPr>
            <w:tcW w:w="823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32C745F1">
            <w:pPr>
              <w:pStyle w:val="Normal2"/>
              <w:ind w:left="100"/>
              <w:jc w:val="center"/>
              <w:rPr>
                <w:lang w:val="hr-HR"/>
              </w:rPr>
            </w:pPr>
            <w:r w:rsidRPr="56D727C0" w:rsidR="56D727C0">
              <w:rPr>
                <w:rFonts w:eastAsia="ＭＳ 明朝" w:eastAsiaTheme="minorEastAsia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9" w:type="dxa"/>
            <w:tcBorders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1658F930" w14:textId="2EB9FDA6">
            <w:pPr>
              <w:pStyle w:val="Normal2"/>
              <w:ind w:left="100"/>
              <w:jc w:val="center"/>
              <w:rPr>
                <w:lang w:val="hr-HR"/>
              </w:rPr>
            </w:pPr>
            <w:r w:rsidRPr="56D727C0" w:rsidR="56D727C0">
              <w:rPr>
                <w:rFonts w:eastAsia="ＭＳ 明朝" w:eastAsiaTheme="minorEastAsia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104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0AB31F2B">
            <w:pPr>
              <w:jc w:val="center"/>
              <w:rPr>
                <w:rFonts w:ascii="Arial" w:hAnsi="Arial" w:eastAsia="ＭＳ 明朝" w:eastAsiaTheme="minorEastAsia"/>
                <w:color w:val="000000" w:themeColor="text1" w:themeTint="FF" w:themeShade="FF"/>
                <w:sz w:val="20"/>
                <w:szCs w:val="20"/>
              </w:rPr>
            </w:pPr>
            <w:r w:rsidRPr="56D727C0" w:rsidR="56D727C0">
              <w:rPr>
                <w:rFonts w:ascii="Arial" w:hAnsi="Arial" w:eastAsia="ＭＳ 明朝" w:eastAsiaTheme="minorEastAsia"/>
                <w:color w:val="000000" w:themeColor="text1" w:themeTint="FF" w:themeShade="FF"/>
                <w:sz w:val="20"/>
                <w:szCs w:val="20"/>
              </w:rPr>
              <w:t>Ponuđena specifikacija</w:t>
            </w:r>
          </w:p>
          <w:p w:rsidR="56D727C0" w:rsidP="56D727C0" w:rsidRDefault="56D727C0" w14:paraId="0B38F29C">
            <w:pPr>
              <w:pStyle w:val="Normal2"/>
              <w:ind w:left="100"/>
              <w:jc w:val="center"/>
              <w:rPr>
                <w:rFonts w:eastAsia="ＭＳ 明朝" w:eastAsiaTheme="minorEastAsia"/>
                <w:sz w:val="20"/>
                <w:szCs w:val="20"/>
                <w:lang w:val="hr-HR"/>
              </w:rPr>
            </w:pPr>
            <w:r w:rsidRPr="56D727C0" w:rsidR="56D727C0">
              <w:rPr>
                <w:rFonts w:eastAsia="ＭＳ 明朝" w:eastAsiaTheme="minorEastAsia"/>
                <w:sz w:val="20"/>
                <w:szCs w:val="20"/>
                <w:lang w:val="hr-HR"/>
              </w:rPr>
              <w:t>(popunjava Ponuditelj)</w:t>
            </w:r>
          </w:p>
          <w:p w:rsidR="56D727C0" w:rsidP="56D727C0" w:rsidRDefault="56D727C0" w14:paraId="47B87984" w14:textId="1A2317B2">
            <w:pPr>
              <w:jc w:val="center"/>
              <w:rPr>
                <w:rFonts w:eastAsia="ＭＳ 明朝" w:eastAsiaTheme="minorEastAsia"/>
                <w:sz w:val="20"/>
                <w:szCs w:val="20"/>
              </w:rPr>
            </w:pPr>
          </w:p>
          <w:p w:rsidR="56D727C0" w:rsidP="56D727C0" w:rsidRDefault="56D727C0" w14:paraId="08F77D0C" w14:textId="192F37A6">
            <w:pPr>
              <w:pStyle w:val="Normal2"/>
              <w:ind w:left="100"/>
              <w:jc w:val="center"/>
              <w:rPr>
                <w:rFonts w:eastAsia="ＭＳ 明朝" w:eastAsiaTheme="minorEastAsia"/>
                <w:sz w:val="20"/>
                <w:szCs w:val="20"/>
                <w:lang w:val="hr-HR"/>
              </w:rPr>
            </w:pPr>
          </w:p>
        </w:tc>
      </w:tr>
      <w:tr w:rsidR="56D727C0" w:rsidTr="56D727C0" w14:paraId="2D51D1A8">
        <w:trPr>
          <w:trHeight w:val="420"/>
        </w:trPr>
        <w:tc>
          <w:tcPr>
            <w:tcW w:w="9216" w:type="dxa"/>
            <w:gridSpan w:val="3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56D727C0" w:rsidP="56D727C0" w:rsidRDefault="56D727C0" w14:paraId="3B58C5B4" w14:textId="13AEA551">
            <w:pPr>
              <w:pStyle w:val="Normal2"/>
              <w:ind w:left="100"/>
              <w:jc w:val="center"/>
              <w:rPr>
                <w:lang w:val="hr-HR"/>
              </w:rPr>
            </w:pPr>
            <w:r w:rsidRPr="56D727C0" w:rsidR="56D727C0">
              <w:rPr>
                <w:rFonts w:eastAsia="ＭＳ 明朝" w:eastAsiaTheme="minorEastAsia"/>
                <w:b w:val="1"/>
                <w:bCs w:val="1"/>
                <w:sz w:val="20"/>
                <w:szCs w:val="20"/>
                <w:lang w:val="hr-HR"/>
              </w:rPr>
              <w:t>Karakteristike uređaja</w:t>
            </w:r>
          </w:p>
        </w:tc>
      </w:tr>
      <w:tr w:rsidR="56D727C0" w:rsidTr="56D727C0" w14:paraId="1FB4F9B2">
        <w:tc>
          <w:tcPr>
            <w:tcW w:w="823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59242F9C" w14:textId="4EAE067C">
            <w:pPr>
              <w:pStyle w:val="Normal2"/>
              <w:jc w:val="center"/>
              <w:rPr>
                <w:sz w:val="20"/>
                <w:szCs w:val="20"/>
                <w:lang w:val="hr-HR"/>
              </w:rPr>
            </w:pPr>
            <w:r w:rsidRPr="56D727C0" w:rsidR="56D727C0">
              <w:rPr>
                <w:sz w:val="20"/>
                <w:szCs w:val="20"/>
                <w:lang w:val="hr-HR"/>
              </w:rPr>
              <w:t>1</w:t>
            </w:r>
          </w:p>
        </w:tc>
        <w:tc>
          <w:tcPr>
            <w:tcW w:w="3289" w:type="dxa"/>
            <w:tcBorders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EF8BC3B" w:rsidP="56D727C0" w:rsidRDefault="5EF8BC3B" w14:paraId="4AD0DA70" w14:textId="4531804B">
            <w:pPr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56D727C0" w:rsidR="5EF8BC3B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Mogućnost jednostavnog sastavljanja i rastavljanja od strane krajnjeg korisnika te zamjenom sa drugim elementima</w:t>
            </w:r>
          </w:p>
        </w:tc>
        <w:tc>
          <w:tcPr>
            <w:tcW w:w="5104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596E26CF" w14:textId="0E67F21A">
            <w:pPr>
              <w:pStyle w:val="Normal2"/>
              <w:jc w:val="center"/>
              <w:rPr>
                <w:lang w:val="hr-HR"/>
              </w:rPr>
            </w:pPr>
          </w:p>
        </w:tc>
      </w:tr>
      <w:tr w:rsidR="56D727C0" w:rsidTr="56D727C0" w14:paraId="05EE36E1">
        <w:tc>
          <w:tcPr>
            <w:tcW w:w="823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7694C123" w14:textId="010E1DD5">
            <w:pPr>
              <w:pStyle w:val="Normal2"/>
              <w:jc w:val="center"/>
              <w:rPr>
                <w:sz w:val="20"/>
                <w:szCs w:val="20"/>
                <w:lang w:val="hr-HR"/>
              </w:rPr>
            </w:pPr>
            <w:r w:rsidRPr="56D727C0" w:rsidR="56D727C0">
              <w:rPr>
                <w:sz w:val="20"/>
                <w:szCs w:val="20"/>
                <w:lang w:val="hr-HR"/>
              </w:rPr>
              <w:t>2</w:t>
            </w:r>
          </w:p>
        </w:tc>
        <w:tc>
          <w:tcPr>
            <w:tcW w:w="3289" w:type="dxa"/>
            <w:tcBorders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7FB8CA69" w:rsidP="56D727C0" w:rsidRDefault="7FB8CA69" w14:paraId="68FA32D7" w14:textId="2CA2D954">
            <w:pPr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56D727C0" w:rsidR="7FB8CA69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Mogućnost kretanja u svim horizontalnim smjerovima</w:t>
            </w:r>
          </w:p>
        </w:tc>
        <w:tc>
          <w:tcPr>
            <w:tcW w:w="5104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30A531C6" w14:textId="69F11F55">
            <w:pPr>
              <w:pStyle w:val="Normal2"/>
              <w:jc w:val="center"/>
              <w:rPr>
                <w:lang w:val="hr-HR"/>
              </w:rPr>
            </w:pPr>
          </w:p>
        </w:tc>
      </w:tr>
      <w:tr w:rsidR="56D727C0" w:rsidTr="56D727C0" w14:paraId="69E4046E">
        <w:tc>
          <w:tcPr>
            <w:tcW w:w="823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2D4B3C57" w14:textId="04C7B1E7">
            <w:pPr>
              <w:pStyle w:val="Normal2"/>
              <w:jc w:val="center"/>
              <w:rPr>
                <w:sz w:val="20"/>
                <w:szCs w:val="20"/>
                <w:lang w:val="hr-HR"/>
              </w:rPr>
            </w:pPr>
            <w:r w:rsidRPr="56D727C0" w:rsidR="56D727C0">
              <w:rPr>
                <w:sz w:val="20"/>
                <w:szCs w:val="20"/>
                <w:lang w:val="hr-HR"/>
              </w:rPr>
              <w:t>3</w:t>
            </w:r>
          </w:p>
        </w:tc>
        <w:tc>
          <w:tcPr>
            <w:tcW w:w="3289" w:type="dxa"/>
            <w:tcBorders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2E37BF79" w:rsidP="56D727C0" w:rsidRDefault="2E37BF79" w14:paraId="2F3694CB" w14:textId="7F97C3EE">
            <w:pPr>
              <w:pStyle w:val="Normal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56D727C0" w:rsidR="2E37BF79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Temeljen na ATmega328 ili micro:bit</w:t>
            </w:r>
          </w:p>
        </w:tc>
        <w:tc>
          <w:tcPr>
            <w:tcW w:w="5104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482CF6AC" w14:textId="3D64A6A9">
            <w:pPr>
              <w:pStyle w:val="Normal2"/>
              <w:jc w:val="center"/>
              <w:rPr>
                <w:lang w:val="hr-HR"/>
              </w:rPr>
            </w:pPr>
          </w:p>
        </w:tc>
      </w:tr>
      <w:tr w:rsidR="56D727C0" w:rsidTr="56D727C0" w14:paraId="463318C8">
        <w:tc>
          <w:tcPr>
            <w:tcW w:w="823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503E1243" w14:textId="1693175B">
            <w:pPr>
              <w:pStyle w:val="Normal2"/>
              <w:jc w:val="center"/>
              <w:rPr>
                <w:sz w:val="20"/>
                <w:szCs w:val="20"/>
                <w:lang w:val="hr-HR"/>
              </w:rPr>
            </w:pPr>
            <w:r w:rsidRPr="56D727C0" w:rsidR="56D727C0">
              <w:rPr>
                <w:sz w:val="20"/>
                <w:szCs w:val="20"/>
                <w:lang w:val="hr-HR"/>
              </w:rPr>
              <w:t>4</w:t>
            </w:r>
          </w:p>
        </w:tc>
        <w:tc>
          <w:tcPr>
            <w:tcW w:w="3289" w:type="dxa"/>
            <w:tcBorders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0E55666" w:rsidP="56D727C0" w:rsidRDefault="50E55666" w14:paraId="402FA5D2" w14:textId="07B67516">
            <w:pPr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56D727C0" w:rsidR="50E55666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Sadrži minimalno 2 kotača zasebno upravljiva</w:t>
            </w:r>
          </w:p>
        </w:tc>
        <w:tc>
          <w:tcPr>
            <w:tcW w:w="5104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1090B981" w14:textId="43A5EE1A">
            <w:pPr>
              <w:pStyle w:val="Normal2"/>
              <w:jc w:val="center"/>
              <w:rPr>
                <w:lang w:val="hr-HR"/>
              </w:rPr>
            </w:pPr>
          </w:p>
        </w:tc>
      </w:tr>
      <w:tr w:rsidR="56D727C0" w:rsidTr="56D727C0" w14:paraId="1355D308">
        <w:tc>
          <w:tcPr>
            <w:tcW w:w="823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11843FC5" w14:textId="010BF76A">
            <w:pPr>
              <w:pStyle w:val="Normal2"/>
              <w:ind w:left="100"/>
              <w:jc w:val="center"/>
            </w:pPr>
            <w:r w:rsidRPr="56D727C0" w:rsidR="56D727C0">
              <w:rPr>
                <w:sz w:val="20"/>
                <w:szCs w:val="20"/>
                <w:lang w:val="hr-HR"/>
              </w:rPr>
              <w:t>5</w:t>
            </w:r>
          </w:p>
        </w:tc>
        <w:tc>
          <w:tcPr>
            <w:tcW w:w="3289" w:type="dxa"/>
            <w:tcBorders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EF5E548" w:rsidP="56D727C0" w:rsidRDefault="0EF5E548" w14:paraId="608FD923" w14:textId="681CE188">
            <w:pPr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56D727C0" w:rsidR="0EF5E548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Sadrži minimalno senzore za svjetlost, praćenje linija i udaljenosti od drugih predmeta</w:t>
            </w:r>
          </w:p>
        </w:tc>
        <w:tc>
          <w:tcPr>
            <w:tcW w:w="5104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42E25255" w14:textId="5EE2F908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56D727C0" w:rsidTr="56D727C0" w14:paraId="3D25DC7E">
        <w:tc>
          <w:tcPr>
            <w:tcW w:w="823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5AD791F1" w14:textId="69A4897F">
            <w:pPr>
              <w:pStyle w:val="Normal2"/>
              <w:ind w:left="100"/>
              <w:jc w:val="center"/>
            </w:pPr>
            <w:r w:rsidRPr="56D727C0" w:rsidR="56D727C0">
              <w:rPr>
                <w:sz w:val="20"/>
                <w:szCs w:val="20"/>
                <w:lang w:val="hr-HR"/>
              </w:rPr>
              <w:t>6</w:t>
            </w:r>
          </w:p>
        </w:tc>
        <w:tc>
          <w:tcPr>
            <w:tcW w:w="3289" w:type="dxa"/>
            <w:tcBorders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3C44D0DD" w:rsidP="56D727C0" w:rsidRDefault="3C44D0DD" w14:paraId="7EC151CC" w14:textId="4C801904">
            <w:pPr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56D727C0" w:rsidR="3C44D0DD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Komunikacija putem Bluetooth tehnologije i IR tehnologije</w:t>
            </w:r>
          </w:p>
        </w:tc>
        <w:tc>
          <w:tcPr>
            <w:tcW w:w="5104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34BDA42E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56D727C0" w:rsidTr="56D727C0" w14:paraId="3C851F0A">
        <w:tc>
          <w:tcPr>
            <w:tcW w:w="823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63B62A2B" w14:textId="06529DFD">
            <w:pPr>
              <w:pStyle w:val="Normal2"/>
              <w:ind w:left="100"/>
              <w:jc w:val="center"/>
            </w:pPr>
            <w:r w:rsidRPr="56D727C0" w:rsidR="56D727C0">
              <w:rPr>
                <w:rFonts w:eastAsia="ＭＳ 明朝" w:eastAsiaTheme="minorEastAsia"/>
                <w:sz w:val="20"/>
                <w:szCs w:val="20"/>
                <w:lang w:val="hr-HR"/>
              </w:rPr>
              <w:t>7</w:t>
            </w:r>
          </w:p>
        </w:tc>
        <w:tc>
          <w:tcPr>
            <w:tcW w:w="3289" w:type="dxa"/>
            <w:tcBorders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1D9DA16D" w:rsidP="56D727C0" w:rsidRDefault="1D9DA16D" w14:paraId="2DFFFF43" w14:textId="723462DC">
            <w:pPr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56D727C0" w:rsidR="1D9DA16D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Programibilni elementi: motori (za svaki kotač zasebno), led svjetla, zvuk, IR modul za komunikaciju</w:t>
            </w:r>
          </w:p>
        </w:tc>
        <w:tc>
          <w:tcPr>
            <w:tcW w:w="5104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7B2B3641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56D727C0" w:rsidTr="56D727C0" w14:paraId="1DAF8B45">
        <w:tc>
          <w:tcPr>
            <w:tcW w:w="823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2DEAE97A" w14:textId="51D11D9D">
            <w:pPr>
              <w:pStyle w:val="Normal2"/>
              <w:ind w:left="100"/>
              <w:jc w:val="center"/>
            </w:pPr>
            <w:r w:rsidRPr="56D727C0" w:rsidR="56D727C0">
              <w:rPr>
                <w:rFonts w:eastAsia="ＭＳ 明朝" w:eastAsiaTheme="minorEastAsia"/>
                <w:sz w:val="20"/>
                <w:szCs w:val="20"/>
                <w:lang w:val="hr-HR"/>
              </w:rPr>
              <w:t>8</w:t>
            </w:r>
          </w:p>
        </w:tc>
        <w:tc>
          <w:tcPr>
            <w:tcW w:w="3289" w:type="dxa"/>
            <w:tcBorders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4BE8C53" w:rsidP="56D727C0" w:rsidRDefault="04BE8C53" w14:paraId="18E56C4E" w14:textId="7713DB4F">
            <w:pPr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56D727C0" w:rsidR="04BE8C53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Mogućnost programiranja putem blok programskih naredbi</w:t>
            </w:r>
          </w:p>
        </w:tc>
        <w:tc>
          <w:tcPr>
            <w:tcW w:w="5104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44F28B15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56D727C0" w:rsidTr="56D727C0" w14:paraId="7631716F">
        <w:tc>
          <w:tcPr>
            <w:tcW w:w="823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63320BB6" w14:textId="2E73E164">
            <w:pPr>
              <w:pStyle w:val="Normal2"/>
              <w:jc w:val="center"/>
              <w:rPr>
                <w:rFonts w:eastAsia="ＭＳ 明朝" w:eastAsiaTheme="minorEastAsia"/>
                <w:sz w:val="20"/>
                <w:szCs w:val="20"/>
                <w:lang w:val="hr-HR"/>
              </w:rPr>
            </w:pPr>
            <w:r w:rsidRPr="56D727C0" w:rsidR="56D727C0">
              <w:rPr>
                <w:rFonts w:eastAsia="ＭＳ 明朝" w:eastAsiaTheme="minorEastAsia"/>
                <w:sz w:val="20"/>
                <w:szCs w:val="20"/>
                <w:lang w:val="hr-HR"/>
              </w:rPr>
              <w:t>9</w:t>
            </w:r>
          </w:p>
        </w:tc>
        <w:tc>
          <w:tcPr>
            <w:tcW w:w="3289" w:type="dxa"/>
            <w:tcBorders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65D3B3AC" w:rsidP="56D727C0" w:rsidRDefault="65D3B3AC" w14:paraId="0FA657B7" w14:textId="18A0A72E">
            <w:pPr>
              <w:pStyle w:val="Normal2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hr"/>
              </w:rPr>
            </w:pPr>
            <w:r w:rsidRPr="56D727C0" w:rsidR="65D3B3AC">
              <w:rPr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hr"/>
              </w:rPr>
              <w:t>Težina</w:t>
            </w:r>
            <w:r w:rsidRPr="56D727C0" w:rsidR="65D3B3AC">
              <w:rPr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hr"/>
              </w:rPr>
              <w:t>: maksimalno 600g</w:t>
            </w:r>
          </w:p>
        </w:tc>
        <w:tc>
          <w:tcPr>
            <w:tcW w:w="5104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7430D86D" w14:textId="50569EEA">
            <w:pPr>
              <w:pStyle w:val="Normal2"/>
              <w:jc w:val="center"/>
              <w:rPr>
                <w:lang w:val="hr-HR"/>
              </w:rPr>
            </w:pPr>
          </w:p>
        </w:tc>
      </w:tr>
      <w:tr w:rsidR="56D727C0" w:rsidTr="56D727C0" w14:paraId="2AC9AA76">
        <w:tc>
          <w:tcPr>
            <w:tcW w:w="823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65D3B3AC" w:rsidP="56D727C0" w:rsidRDefault="65D3B3AC" w14:paraId="21CB1D16" w14:textId="0D6A7669">
            <w:pPr>
              <w:pStyle w:val="Normal2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56D727C0" w:rsidR="65D3B3A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9" w:type="dxa"/>
            <w:tcBorders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65D3B3AC" w:rsidP="56D727C0" w:rsidRDefault="65D3B3AC" w14:paraId="3CA64F70" w14:textId="51F65F1E">
            <w:pPr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56D727C0" w:rsidR="65D3B3AC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Napajanje putem baterija</w:t>
            </w:r>
          </w:p>
        </w:tc>
        <w:tc>
          <w:tcPr>
            <w:tcW w:w="5104" w:type="dxa"/>
            <w:tcBorders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6D727C0" w:rsidP="56D727C0" w:rsidRDefault="56D727C0" w14:paraId="76549FED" w14:textId="1E240973">
            <w:pPr>
              <w:pStyle w:val="Normal2"/>
              <w:jc w:val="center"/>
              <w:rPr>
                <w:rFonts w:ascii="Arial" w:hAnsi="Arial" w:eastAsia="Arial" w:cs="Arial"/>
                <w:color w:val="000000" w:themeColor="text1" w:themeTint="FF" w:themeShade="FF"/>
                <w:lang w:val="hr-HR"/>
              </w:rPr>
            </w:pPr>
          </w:p>
        </w:tc>
      </w:tr>
    </w:tbl>
    <w:p w:rsidR="56D727C0" w:rsidP="56D727C0" w:rsidRDefault="56D727C0" w14:paraId="3ACCCB57" w14:textId="36316FD1">
      <w:pPr>
        <w:pStyle w:val="Normal"/>
        <w:spacing w:after="160" w:line="259" w:lineRule="auto"/>
      </w:pPr>
    </w:p>
    <w:p w:rsidRPr="00A5676A" w:rsidR="004A329D" w:rsidP="197B569D" w:rsidRDefault="004A329D" w14:paraId="3A91F123" w14:textId="2F4635B5">
      <w:pPr>
        <w:spacing w:after="160" w:line="259" w:lineRule="auto"/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823"/>
        <w:gridCol w:w="3289"/>
        <w:gridCol w:w="5104"/>
      </w:tblGrid>
      <w:tr w:rsidR="197B569D" w:rsidTr="56D727C0" w14:paraId="12C141DF" w14:textId="77777777">
        <w:trPr>
          <w:trHeight w:val="331"/>
        </w:trPr>
        <w:tc>
          <w:tcPr>
            <w:tcW w:w="9216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197B569D" w:rsidP="0E0868C2" w:rsidRDefault="2580368D" w14:paraId="71DFA999" w14:textId="4AF6FA51">
            <w:pPr>
              <w:pStyle w:val="Normal2"/>
              <w:numPr>
                <w:ilvl w:val="0"/>
                <w:numId w:val="26"/>
              </w:numPr>
              <w:jc w:val="both"/>
              <w:rPr>
                <w:rFonts w:ascii="ＭＳ 明朝" w:hAnsi="ＭＳ 明朝" w:eastAsia="ＭＳ 明朝" w:cs="ＭＳ 明朝" w:asciiTheme="minorEastAsia" w:hAnsiTheme="minorEastAsia" w:eastAsiaTheme="minorEastAsia" w:cstheme="minorEastAsia"/>
                <w:b w:val="1"/>
                <w:bCs w:val="1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56D727C0" w:rsidR="2C3D92BE">
              <w:rPr>
                <w:rFonts w:eastAsia="ＭＳ 明朝" w:eastAsiaTheme="minorEastAsia"/>
                <w:b w:val="1"/>
                <w:bCs w:val="1"/>
                <w:sz w:val="28"/>
                <w:szCs w:val="28"/>
                <w:lang w:val="hr-HR"/>
              </w:rPr>
              <w:t xml:space="preserve">Programibilni interaktivni robot pokretan sa minimalno </w:t>
            </w:r>
            <w:r w:rsidRPr="56D727C0" w:rsidR="0CAFA604">
              <w:rPr>
                <w:rFonts w:eastAsia="ＭＳ 明朝" w:eastAsiaTheme="minorEastAsia"/>
                <w:b w:val="1"/>
                <w:bCs w:val="1"/>
                <w:sz w:val="28"/>
                <w:szCs w:val="28"/>
                <w:lang w:val="hr-HR"/>
              </w:rPr>
              <w:t>4</w:t>
            </w:r>
            <w:r w:rsidRPr="56D727C0" w:rsidR="2C3D92BE">
              <w:rPr>
                <w:rFonts w:eastAsia="ＭＳ 明朝" w:eastAsiaTheme="minorEastAsia"/>
                <w:b w:val="1"/>
                <w:bCs w:val="1"/>
                <w:sz w:val="28"/>
                <w:szCs w:val="28"/>
                <w:lang w:val="hr-HR"/>
              </w:rPr>
              <w:t xml:space="preserve"> nog</w:t>
            </w:r>
            <w:r w:rsidRPr="56D727C0" w:rsidR="0DAB9B2C">
              <w:rPr>
                <w:rFonts w:eastAsia="ＭＳ 明朝" w:eastAsiaTheme="minorEastAsia"/>
                <w:b w:val="1"/>
                <w:bCs w:val="1"/>
                <w:sz w:val="28"/>
                <w:szCs w:val="28"/>
                <w:lang w:val="hr-HR"/>
              </w:rPr>
              <w:t>e</w:t>
            </w:r>
          </w:p>
        </w:tc>
      </w:tr>
      <w:tr w:rsidR="197B569D" w:rsidTr="56D727C0" w14:paraId="733177DC" w14:textId="77777777">
        <w:trPr>
          <w:trHeight w:val="420"/>
        </w:trPr>
        <w:tc>
          <w:tcPr>
            <w:tcW w:w="9216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197B569D" w:rsidP="197B569D" w:rsidRDefault="197B569D" w14:paraId="3F7FBF0C" w14:textId="5265C4A8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197B569D" w:rsidTr="56D727C0" w14:paraId="193554CA" w14:textId="77777777">
        <w:trPr>
          <w:trHeight w:val="420"/>
        </w:trPr>
        <w:tc>
          <w:tcPr>
            <w:tcW w:w="9216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197B569D" w:rsidP="197B569D" w:rsidRDefault="197B569D" w14:paraId="1B4779CE" w14:textId="20228C67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2901BF" w:rsidTr="56D727C0" w14:paraId="2ED31D79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D3D5972" w14:textId="77777777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lastRenderedPageBreak/>
              <w:t>Redni broj</w:t>
            </w:r>
          </w:p>
        </w:tc>
        <w:tc>
          <w:tcPr>
            <w:tcW w:w="3289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1439D146" w14:textId="2EB9FDA6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51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0EF1D75A" w14:textId="77777777">
            <w:pPr>
              <w:jc w:val="center"/>
              <w:rPr>
                <w:rFonts w:ascii="Arial" w:hAnsi="Arial" w:eastAsiaTheme="minorEastAsia"/>
                <w:color w:val="000000" w:themeColor="text1"/>
                <w:sz w:val="20"/>
                <w:szCs w:val="20"/>
              </w:rPr>
            </w:pPr>
            <w:r w:rsidRPr="197B569D">
              <w:rPr>
                <w:rFonts w:ascii="Arial" w:hAnsi="Arial" w:eastAsiaTheme="minorEastAsia"/>
                <w:color w:val="000000" w:themeColor="text1"/>
                <w:sz w:val="20"/>
                <w:szCs w:val="20"/>
              </w:rPr>
              <w:t>Ponuđena specifikacija</w:t>
            </w:r>
          </w:p>
          <w:p w:rsidR="002901BF" w:rsidP="197B569D" w:rsidRDefault="002901BF" w14:paraId="263D4456" w14:textId="6EDF506A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197B569D" w:rsidTr="56D727C0" w14:paraId="3D54C9EA" w14:textId="77777777">
        <w:trPr>
          <w:trHeight w:val="420"/>
        </w:trPr>
        <w:tc>
          <w:tcPr>
            <w:tcW w:w="9216" w:type="dxa"/>
            <w:gridSpan w:val="3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197B569D" w:rsidP="197B569D" w:rsidRDefault="197B569D" w14:paraId="5197C438" w14:textId="13AEA551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Karakteristike uređaja</w:t>
            </w:r>
          </w:p>
        </w:tc>
      </w:tr>
      <w:tr w:rsidR="002901BF" w:rsidTr="56D727C0" w14:paraId="03038426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2BC6FF9D" w14:textId="41E08D50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1</w:t>
            </w:r>
          </w:p>
        </w:tc>
        <w:tc>
          <w:tcPr>
            <w:tcW w:w="3289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45DC4CE2" w14:textId="673D7D5E">
            <w:pPr>
              <w:rPr>
                <w:rFonts w:ascii="Arial" w:hAnsi="Arial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Modularno kućište</w:t>
            </w:r>
          </w:p>
        </w:tc>
        <w:tc>
          <w:tcPr>
            <w:tcW w:w="51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801F460" w14:textId="0E67F21A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18027323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19111038" w14:textId="7927060B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2</w:t>
            </w:r>
          </w:p>
        </w:tc>
        <w:tc>
          <w:tcPr>
            <w:tcW w:w="3289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0DDA0EA9" w14:textId="7D22A202">
            <w:r w:rsidRPr="0E0868C2" w:rsidR="002901BF">
              <w:rPr>
                <w:rFonts w:ascii="Arial" w:hAnsi="Arial"/>
                <w:sz w:val="20"/>
                <w:szCs w:val="20"/>
              </w:rPr>
              <w:t xml:space="preserve">Minimalno </w:t>
            </w:r>
            <w:r w:rsidRPr="0E0868C2" w:rsidR="57D41020">
              <w:rPr>
                <w:rFonts w:ascii="Arial" w:hAnsi="Arial"/>
                <w:sz w:val="20"/>
                <w:szCs w:val="20"/>
              </w:rPr>
              <w:t>4</w:t>
            </w:r>
            <w:r w:rsidRPr="0E0868C2" w:rsidR="002901BF">
              <w:rPr>
                <w:rFonts w:ascii="Arial" w:hAnsi="Arial"/>
                <w:sz w:val="20"/>
                <w:szCs w:val="20"/>
              </w:rPr>
              <w:t xml:space="preserve"> nogu koje imaju mogućnost upravljanja neovisna jedna o drugoj</w:t>
            </w:r>
          </w:p>
        </w:tc>
        <w:tc>
          <w:tcPr>
            <w:tcW w:w="51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496C5102" w14:textId="69F11F55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10023861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31C94F77" w14:textId="7E4C652E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3</w:t>
            </w:r>
          </w:p>
        </w:tc>
        <w:tc>
          <w:tcPr>
            <w:tcW w:w="3289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729BD72" w14:textId="4022320D">
            <w:r w:rsidRPr="197B569D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>Višestruki načini kretanja</w:t>
            </w:r>
          </w:p>
        </w:tc>
        <w:tc>
          <w:tcPr>
            <w:tcW w:w="51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AB430CC" w14:textId="3D64A6A9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7906F609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2702EF59" w14:textId="3102DCDE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4</w:t>
            </w:r>
          </w:p>
        </w:tc>
        <w:tc>
          <w:tcPr>
            <w:tcW w:w="3289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A45ACD8" w14:textId="1840811F">
            <w:pPr>
              <w:rPr>
                <w:rFonts w:ascii="Arial" w:hAnsi="Arial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Ugrađeni senzori za otkrivanje prepreka</w:t>
            </w:r>
          </w:p>
        </w:tc>
        <w:tc>
          <w:tcPr>
            <w:tcW w:w="51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C8C11F6" w14:textId="43A5EE1A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5B639ED7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1A294CA5" w14:textId="331936A3">
            <w:pPr>
              <w:pStyle w:val="Normal2"/>
              <w:ind w:left="100"/>
              <w:jc w:val="center"/>
            </w:pPr>
            <w:r w:rsidRPr="7F9D041A">
              <w:rPr>
                <w:sz w:val="20"/>
                <w:lang w:val="hr-HR"/>
              </w:rPr>
              <w:t>5</w:t>
            </w:r>
          </w:p>
        </w:tc>
        <w:tc>
          <w:tcPr>
            <w:tcW w:w="3289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05AE010A" w14:textId="7714B696">
            <w:r w:rsidRPr="197B569D">
              <w:rPr>
                <w:rFonts w:ascii="Arial" w:hAnsi="Arial" w:eastAsia="Arial"/>
                <w:color w:val="000000" w:themeColor="text1"/>
                <w:szCs w:val="22"/>
                <w:lang w:val="hr"/>
              </w:rPr>
              <w:t>Ugrađena programibilna LED svjetla</w:t>
            </w:r>
          </w:p>
        </w:tc>
        <w:tc>
          <w:tcPr>
            <w:tcW w:w="51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508D2E0" w14:textId="5EE2F908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56D727C0" w14:paraId="27880D53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161E15BB" w14:textId="53CC541B">
            <w:pPr>
              <w:pStyle w:val="Normal2"/>
              <w:ind w:left="100"/>
              <w:jc w:val="center"/>
            </w:pPr>
            <w:r w:rsidRPr="7F9D041A">
              <w:rPr>
                <w:sz w:val="20"/>
                <w:lang w:val="hr-HR"/>
              </w:rPr>
              <w:t>6</w:t>
            </w:r>
          </w:p>
        </w:tc>
        <w:tc>
          <w:tcPr>
            <w:tcW w:w="3289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65F46DEA" w14:textId="1F74D3E6">
            <w:pPr>
              <w:pStyle w:val="Normal2"/>
              <w:jc w:val="both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Komunikacija putem Bluetooth tehnologije</w:t>
            </w:r>
          </w:p>
        </w:tc>
        <w:tc>
          <w:tcPr>
            <w:tcW w:w="51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281B1E5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56D727C0" w14:paraId="74F7C953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5D2CDF9A" w14:textId="2D7A1CAD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289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FFE0791" w14:textId="55D51164">
            <w:pPr>
              <w:pStyle w:val="Normal2"/>
              <w:jc w:val="both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Trajanje baterije minimalno 45 minuta (robot u kretanju)</w:t>
            </w:r>
          </w:p>
        </w:tc>
        <w:tc>
          <w:tcPr>
            <w:tcW w:w="51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18F29EC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56D727C0" w14:paraId="2B914697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4B6FBF13" w14:textId="248C3D16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289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CA8B7A2" w14:textId="2986C61E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Napajanje putem USB priključka</w:t>
            </w:r>
          </w:p>
        </w:tc>
        <w:tc>
          <w:tcPr>
            <w:tcW w:w="51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63C842D8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56D727C0" w14:paraId="055D427C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382DED6F" w14:textId="731D34E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7F9D041A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289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3A2C0E05" w:rsidRDefault="002901BF" w14:paraId="15C5470A" w14:textId="6F24EE28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3A2C0E05">
              <w:rPr>
                <w:rFonts w:eastAsiaTheme="minorEastAsia"/>
                <w:sz w:val="20"/>
                <w:lang w:val="hr-HR"/>
              </w:rPr>
              <w:t>Povezivost putem pripadajućih aplikacija na Android i iOS operativne sustave</w:t>
            </w:r>
          </w:p>
        </w:tc>
        <w:tc>
          <w:tcPr>
            <w:tcW w:w="51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4CF498E6" w14:textId="50569EEA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0BB283F4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50F4407E" w14:textId="3DBD3FCE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289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1BE3D3D" w14:textId="2C464367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sz w:val="20"/>
                <w:lang w:val="hr-HR"/>
              </w:rPr>
              <w:t>Ugrađena podrška za Arduino i App Inventor okruženje programiranja</w:t>
            </w:r>
          </w:p>
        </w:tc>
        <w:tc>
          <w:tcPr>
            <w:tcW w:w="51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49100001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56D727C0" w14:paraId="0A4CDE82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7714BAB4" w14:textId="03D9A0AF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11</w:t>
            </w:r>
          </w:p>
        </w:tc>
        <w:tc>
          <w:tcPr>
            <w:tcW w:w="3289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3A2C0E05" w:rsidRDefault="002901BF" w14:paraId="7D990AAB" w14:textId="2981FBF3">
            <w:pPr>
              <w:rPr>
                <w:rFonts w:ascii="Arial" w:hAnsi="Arial" w:eastAsiaTheme="minorEastAsia"/>
                <w:sz w:val="20"/>
                <w:szCs w:val="20"/>
              </w:rPr>
            </w:pPr>
            <w:r w:rsidRPr="3A2C0E05">
              <w:rPr>
                <w:rFonts w:ascii="Arial" w:hAnsi="Arial"/>
                <w:sz w:val="20"/>
                <w:szCs w:val="20"/>
              </w:rPr>
              <w:t>Povezivost s vanjskim uređajima putem kompatibilne aplikacija (iOS, Android) u svrhu daljinskog upravljanja</w:t>
            </w:r>
          </w:p>
        </w:tc>
        <w:tc>
          <w:tcPr>
            <w:tcW w:w="5104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4F79516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:rsidRPr="00A5676A" w:rsidR="004A329D" w:rsidRDefault="004A329D" w14:paraId="10BAF06A" w14:textId="0E36BFB4">
      <w:pPr>
        <w:spacing w:after="160" w:line="259" w:lineRule="auto"/>
      </w:pPr>
    </w:p>
    <w:p w:rsidRPr="00A5676A" w:rsidR="004A329D" w:rsidP="197B569D" w:rsidRDefault="004A329D" w14:paraId="613A9F90" w14:textId="4121D7EC">
      <w:pPr>
        <w:spacing w:after="160" w:line="259" w:lineRule="auto"/>
        <w:rPr>
          <w:rFonts w:ascii="Arial" w:hAnsi="Arial"/>
        </w:rPr>
      </w:pPr>
    </w:p>
    <w:p w:rsidR="00AA1615" w:rsidP="00ED0B65" w:rsidRDefault="00AA1615" w14:paraId="546D1E31" w14:textId="7CD18395">
      <w:pPr>
        <w:rPr>
          <w:rFonts w:ascii="Arial" w:hAnsi="Arial"/>
        </w:rPr>
      </w:pPr>
    </w:p>
    <w:p w:rsidR="0E0868C2" w:rsidRDefault="0E0868C2" w14:paraId="27F2100D" w14:textId="25F9CAC9"/>
    <w:p w:rsidR="0026656C" w:rsidP="2DA272BF" w:rsidRDefault="0026656C" w14:paraId="7C6D889F" w14:textId="39EB722A"/>
    <w:tbl>
      <w:tblPr>
        <w:tblW w:w="0" w:type="auto"/>
        <w:tblLook w:val="0600" w:firstRow="0" w:lastRow="0" w:firstColumn="0" w:lastColumn="0" w:noHBand="1" w:noVBand="1"/>
      </w:tblPr>
      <w:tblGrid>
        <w:gridCol w:w="823"/>
        <w:gridCol w:w="3286"/>
        <w:gridCol w:w="5107"/>
      </w:tblGrid>
      <w:tr w:rsidR="197B569D" w:rsidTr="56D727C0" w14:paraId="78F350C3" w14:textId="77777777">
        <w:trPr>
          <w:trHeight w:val="331"/>
        </w:trPr>
        <w:tc>
          <w:tcPr>
            <w:tcW w:w="9216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2D503FC1" w:rsidP="56D727C0" w:rsidRDefault="6D190CDA" w14:paraId="11C0D6A6" w14:textId="269A24AC">
            <w:pPr>
              <w:pStyle w:val="Normal2"/>
              <w:numPr>
                <w:ilvl w:val="0"/>
                <w:numId w:val="26"/>
              </w:numPr>
              <w:jc w:val="both"/>
              <w:rPr>
                <w:rFonts w:eastAsia="ＭＳ 明朝" w:eastAsiaTheme="minorEastAsia"/>
                <w:b w:val="1"/>
                <w:bCs w:val="1"/>
                <w:sz w:val="28"/>
                <w:szCs w:val="28"/>
                <w:lang w:val="hr-HR"/>
              </w:rPr>
            </w:pPr>
            <w:r w:rsidRPr="56D727C0" w:rsidR="6D190CDA">
              <w:rPr>
                <w:rFonts w:eastAsia="ＭＳ 明朝" w:eastAsiaTheme="minorEastAsia"/>
                <w:b w:val="1"/>
                <w:bCs w:val="1"/>
                <w:sz w:val="28"/>
                <w:szCs w:val="28"/>
                <w:lang w:val="hr-HR"/>
              </w:rPr>
              <w:t>I</w:t>
            </w:r>
            <w:r w:rsidRPr="56D727C0" w:rsidR="197B569D">
              <w:rPr>
                <w:rFonts w:eastAsia="ＭＳ 明朝" w:eastAsiaTheme="minorEastAsia"/>
                <w:b w:val="1"/>
                <w:bCs w:val="1"/>
                <w:sz w:val="28"/>
                <w:szCs w:val="28"/>
                <w:lang w:val="hr-HR"/>
              </w:rPr>
              <w:t>nteraktivn</w:t>
            </w:r>
            <w:r w:rsidRPr="56D727C0" w:rsidR="2998EE71">
              <w:rPr>
                <w:rFonts w:eastAsia="ＭＳ 明朝" w:eastAsiaTheme="minorEastAsia"/>
                <w:b w:val="1"/>
                <w:bCs w:val="1"/>
                <w:sz w:val="28"/>
                <w:szCs w:val="28"/>
                <w:lang w:val="hr-HR"/>
              </w:rPr>
              <w:t>i</w:t>
            </w:r>
            <w:r w:rsidRPr="56D727C0" w:rsidR="197B569D">
              <w:rPr>
                <w:rFonts w:eastAsia="ＭＳ 明朝" w:eastAsiaTheme="minorEastAsia"/>
                <w:b w:val="1"/>
                <w:bCs w:val="1"/>
                <w:sz w:val="28"/>
                <w:szCs w:val="28"/>
                <w:lang w:val="hr-HR"/>
              </w:rPr>
              <w:t xml:space="preserve"> </w:t>
            </w:r>
            <w:r w:rsidRPr="56D727C0" w:rsidR="3A00D470">
              <w:rPr>
                <w:rFonts w:eastAsia="ＭＳ 明朝" w:eastAsiaTheme="minorEastAsia"/>
                <w:b w:val="1"/>
                <w:bCs w:val="1"/>
                <w:sz w:val="28"/>
                <w:szCs w:val="28"/>
                <w:lang w:val="hr-HR"/>
              </w:rPr>
              <w:t xml:space="preserve">senzor </w:t>
            </w:r>
            <w:r w:rsidRPr="56D727C0" w:rsidR="197B569D">
              <w:rPr>
                <w:rFonts w:eastAsia="ＭＳ 明朝" w:eastAsiaTheme="minorEastAsia"/>
                <w:b w:val="1"/>
                <w:bCs w:val="1"/>
                <w:sz w:val="28"/>
                <w:szCs w:val="28"/>
                <w:lang w:val="hr-HR"/>
              </w:rPr>
              <w:t xml:space="preserve"> </w:t>
            </w:r>
          </w:p>
        </w:tc>
      </w:tr>
      <w:tr w:rsidR="197B569D" w:rsidTr="56D727C0" w14:paraId="639F15D5" w14:textId="77777777">
        <w:trPr>
          <w:trHeight w:val="420"/>
        </w:trPr>
        <w:tc>
          <w:tcPr>
            <w:tcW w:w="9216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197B569D" w:rsidP="197B569D" w:rsidRDefault="197B569D" w14:paraId="096F9D38" w14:textId="5265C4A8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197B569D" w:rsidTr="56D727C0" w14:paraId="722F1A0C" w14:textId="77777777">
        <w:trPr>
          <w:trHeight w:val="420"/>
        </w:trPr>
        <w:tc>
          <w:tcPr>
            <w:tcW w:w="9216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197B569D" w:rsidP="197B569D" w:rsidRDefault="197B569D" w14:paraId="4ED3A134" w14:textId="20228C67">
            <w:pPr>
              <w:pStyle w:val="Normal2"/>
              <w:ind w:left="100"/>
              <w:rPr>
                <w:rFonts w:eastAsiaTheme="minorEastAsia"/>
                <w:b/>
                <w:bCs/>
                <w:sz w:val="20"/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2901BF" w:rsidTr="56D727C0" w14:paraId="3F502209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5FB987B" w14:textId="77777777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460CF34" w14:textId="2EB9FDA6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13AE2AF" w14:textId="77777777">
            <w:pPr>
              <w:jc w:val="center"/>
              <w:rPr>
                <w:rFonts w:ascii="Arial" w:hAnsi="Arial" w:eastAsiaTheme="minorEastAsia"/>
                <w:color w:val="000000" w:themeColor="text1"/>
                <w:sz w:val="20"/>
                <w:szCs w:val="20"/>
              </w:rPr>
            </w:pPr>
            <w:r w:rsidRPr="197B569D">
              <w:rPr>
                <w:rFonts w:ascii="Arial" w:hAnsi="Arial" w:eastAsiaTheme="minorEastAsia"/>
                <w:color w:val="000000" w:themeColor="text1"/>
                <w:sz w:val="20"/>
                <w:szCs w:val="20"/>
              </w:rPr>
              <w:t>Ponuđena specifikacija</w:t>
            </w:r>
          </w:p>
          <w:p w:rsidR="002901BF" w:rsidP="197B569D" w:rsidRDefault="002901BF" w14:paraId="720B1AA0" w14:textId="7777777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(popunjava Ponuditelj)</w:t>
            </w:r>
          </w:p>
          <w:p w:rsidR="002901BF" w:rsidP="002901BF" w:rsidRDefault="002901BF" w14:paraId="4DB4D33E" w14:textId="6B17259E">
            <w:pPr>
              <w:jc w:val="center"/>
              <w:rPr>
                <w:rFonts w:eastAsiaTheme="minorEastAsia"/>
                <w:sz w:val="20"/>
              </w:rPr>
            </w:pPr>
          </w:p>
          <w:p w:rsidR="002901BF" w:rsidP="197B569D" w:rsidRDefault="002901BF" w14:paraId="3B5CA728" w14:textId="0CA0109F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</w:p>
        </w:tc>
      </w:tr>
      <w:tr w:rsidR="197B569D" w:rsidTr="56D727C0" w14:paraId="6DBB486B" w14:textId="77777777">
        <w:trPr>
          <w:trHeight w:val="420"/>
        </w:trPr>
        <w:tc>
          <w:tcPr>
            <w:tcW w:w="9216" w:type="dxa"/>
            <w:gridSpan w:val="3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197B569D" w:rsidP="197B569D" w:rsidRDefault="197B569D" w14:paraId="18ADF87E" w14:textId="13AEA551">
            <w:pPr>
              <w:pStyle w:val="Normal2"/>
              <w:ind w:left="100"/>
              <w:jc w:val="center"/>
              <w:rPr>
                <w:lang w:val="hr-HR"/>
              </w:rPr>
            </w:pPr>
            <w:r w:rsidRPr="197B569D">
              <w:rPr>
                <w:rFonts w:eastAsiaTheme="minorEastAsia"/>
                <w:b/>
                <w:bCs/>
                <w:sz w:val="20"/>
                <w:lang w:val="hr-HR"/>
              </w:rPr>
              <w:t>Karakteristike uređaja</w:t>
            </w:r>
          </w:p>
        </w:tc>
      </w:tr>
      <w:tr w:rsidR="002901BF" w:rsidTr="56D727C0" w14:paraId="0E85E61F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4E679EF0" w14:textId="6535CC0B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1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6544D7D" w14:textId="3250DDE2">
            <w:pPr>
              <w:rPr>
                <w:rFonts w:ascii="Arial" w:hAnsi="Arial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Cjelovito integrirano kućište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02F49E6" w14:textId="0E67F21A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101F5CE5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4197456E" w14:textId="4B37DF42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2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72D690F" w14:textId="209B74C7">
            <w:pPr>
              <w:rPr>
                <w:rFonts w:ascii="Arial" w:hAnsi="Arial"/>
                <w:sz w:val="20"/>
                <w:szCs w:val="20"/>
              </w:rPr>
            </w:pPr>
            <w:r w:rsidRPr="197B569D">
              <w:rPr>
                <w:rFonts w:ascii="Arial" w:hAnsi="Arial"/>
                <w:sz w:val="20"/>
                <w:szCs w:val="20"/>
              </w:rPr>
              <w:t>Težina: maksimalno 330 grama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D50A61C" w14:textId="4F9F93EE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20AB14AF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40D29314" w14:textId="6D60C5C6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3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42B5AC2" w14:textId="0F2DF95B">
            <w:r w:rsidRPr="197B569D">
              <w:rPr>
                <w:rFonts w:ascii="Arial" w:hAnsi="Arial"/>
                <w:sz w:val="20"/>
                <w:szCs w:val="20"/>
              </w:rPr>
              <w:t>Ugrađen senzor za mjerenje tlaka zraka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16C12CFA" w14:textId="69F11F55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347DEE44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70F60A1D" w14:textId="062ACFC8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4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63E0D8CE" w14:textId="1EFB5E84">
            <w:r w:rsidRPr="197B569D">
              <w:rPr>
                <w:rFonts w:ascii="Arial" w:hAnsi="Arial"/>
                <w:sz w:val="20"/>
                <w:szCs w:val="20"/>
              </w:rPr>
              <w:t>Ugrađen senzor za mjerenje jačine struje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124A4F5" w14:textId="3D64A6A9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5B03C064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0A5EFF57" w14:textId="159ACA35">
            <w:pPr>
              <w:pStyle w:val="Normal2"/>
              <w:jc w:val="center"/>
              <w:rPr>
                <w:sz w:val="20"/>
                <w:lang w:val="hr-HR"/>
              </w:rPr>
            </w:pPr>
            <w:r w:rsidRPr="7F9D041A">
              <w:rPr>
                <w:sz w:val="20"/>
                <w:lang w:val="hr-HR"/>
              </w:rPr>
              <w:t>5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54F3308" w14:textId="5864EF1A">
            <w:r w:rsidRPr="197B569D">
              <w:rPr>
                <w:rFonts w:ascii="Arial" w:hAnsi="Arial"/>
                <w:sz w:val="20"/>
                <w:szCs w:val="20"/>
              </w:rPr>
              <w:t>Ugrađen senzor za mjerenje svjetline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5D7D197" w14:textId="43A5EE1A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54A1963C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25821DC9" w14:textId="265122E9">
            <w:pPr>
              <w:pStyle w:val="Normal2"/>
              <w:ind w:left="100"/>
              <w:jc w:val="center"/>
            </w:pPr>
            <w:r w:rsidRPr="7F9D041A">
              <w:rPr>
                <w:sz w:val="20"/>
                <w:lang w:val="hr-HR"/>
              </w:rPr>
              <w:t>6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03C35F8C" w14:textId="1A3FF940">
            <w:r w:rsidRPr="197B569D">
              <w:rPr>
                <w:rFonts w:ascii="Arial" w:hAnsi="Arial"/>
                <w:sz w:val="20"/>
                <w:szCs w:val="20"/>
              </w:rPr>
              <w:t>Ugrađen senzor za mjerenje razine zvuka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4828B64" w14:textId="5EE2F908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56D727C0" w14:paraId="011C19F7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3E9478AE" w14:textId="1A9F45DD">
            <w:pPr>
              <w:pStyle w:val="Normal2"/>
              <w:ind w:left="100"/>
              <w:jc w:val="center"/>
            </w:pPr>
            <w:r w:rsidRPr="7F9D041A">
              <w:rPr>
                <w:sz w:val="20"/>
                <w:lang w:val="hr-HR"/>
              </w:rPr>
              <w:t>7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01D6D07C" w14:textId="5B074C44">
            <w:r w:rsidRPr="197B569D">
              <w:rPr>
                <w:rFonts w:ascii="Arial" w:hAnsi="Arial"/>
                <w:sz w:val="20"/>
                <w:szCs w:val="20"/>
              </w:rPr>
              <w:t>Ugrađen senzor za mjerenje relativne vlažnosti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B12A77B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56D727C0" w14:paraId="51B0E76F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345806AF" w14:textId="705E7FD4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0D575D3C" w14:textId="563F8125">
            <w:r w:rsidRPr="197B569D">
              <w:rPr>
                <w:rFonts w:ascii="Arial" w:hAnsi="Arial"/>
                <w:sz w:val="20"/>
                <w:szCs w:val="20"/>
              </w:rPr>
              <w:t>Ugrađen senzor za mjerenje temperature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20CBA88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56D727C0" w14:paraId="612682D9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3591C5C3" w14:textId="15117E58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1C582F98" w14:textId="4C6DD697">
            <w:r w:rsidRPr="197B569D">
              <w:rPr>
                <w:rFonts w:ascii="Arial" w:hAnsi="Arial"/>
                <w:sz w:val="20"/>
                <w:szCs w:val="20"/>
              </w:rPr>
              <w:t>Ugrađen senzor za mjerenje napona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4DB9B74E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56D727C0" w14:paraId="726FF932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7B6AA09E" w14:textId="37CB654A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7F9D041A">
              <w:rPr>
                <w:rFonts w:eastAsiaTheme="minorEastAsia"/>
                <w:sz w:val="20"/>
                <w:lang w:val="hr-HR"/>
              </w:rPr>
              <w:lastRenderedPageBreak/>
              <w:t>10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CF5F427" w14:textId="256C1FD3">
            <w:r w:rsidRPr="197B569D">
              <w:rPr>
                <w:rFonts w:ascii="Arial" w:hAnsi="Arial"/>
                <w:sz w:val="20"/>
                <w:szCs w:val="20"/>
              </w:rPr>
              <w:t>Ugrađen senzor za mjerenje udaljenosti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6580EC3F" w14:textId="50569EEA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30AEE11C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4C9B1A07" w14:textId="03F43856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11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676E0B2" w14:textId="1967C0DA">
            <w:pPr>
              <w:pStyle w:val="Normal2"/>
              <w:jc w:val="both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sz w:val="20"/>
                <w:lang w:val="hr-HR"/>
              </w:rPr>
              <w:t>Bežično očitavanje podataka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63942DE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56D727C0" w14:paraId="75A5162C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1CFBAEDD" w14:textId="3E9F587C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12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3A2C0E05" w:rsidRDefault="002901BF" w14:paraId="67DE101C" w14:textId="2E8D57F9">
            <w:pPr>
              <w:rPr>
                <w:rFonts w:ascii="Arial" w:hAnsi="Arial" w:eastAsiaTheme="minorEastAsia"/>
                <w:sz w:val="20"/>
                <w:szCs w:val="20"/>
              </w:rPr>
            </w:pPr>
            <w:r w:rsidRPr="3A2C0E05">
              <w:rPr>
                <w:rFonts w:ascii="Arial" w:hAnsi="Arial"/>
                <w:sz w:val="20"/>
                <w:szCs w:val="20"/>
              </w:rPr>
              <w:t>Povezivost putem pripadajućih aplikacija za Windows, MacOS, iOS, Android operativne sustave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678612A2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56D727C0" w14:paraId="4DA352DE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16A13384" w14:textId="6018B581">
            <w:pPr>
              <w:pStyle w:val="Normal2"/>
              <w:ind w:left="100"/>
              <w:jc w:val="center"/>
            </w:pPr>
            <w:r w:rsidRPr="7F9D041A">
              <w:rPr>
                <w:rFonts w:eastAsiaTheme="minorEastAsia"/>
                <w:sz w:val="20"/>
                <w:lang w:val="hr-HR"/>
              </w:rPr>
              <w:t>13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47BCF561" w14:textId="0B3CC5E4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Punjiva baterija LiPO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D5CF139" w14:textId="7777777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2901BF" w:rsidTr="56D727C0" w14:paraId="4C704438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5C7E2E21" w14:textId="1895742E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7F9D041A">
              <w:rPr>
                <w:rFonts w:eastAsiaTheme="minorEastAsia"/>
                <w:sz w:val="20"/>
                <w:lang w:val="hr-HR"/>
              </w:rPr>
              <w:t>14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49D448B0" w14:textId="1A47CAFA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Vanjsko napajanje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98CED66" w14:textId="1828217B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49821626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62262211" w14:textId="6992E12A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7F9D041A">
              <w:rPr>
                <w:rFonts w:eastAsiaTheme="minorEastAsia"/>
                <w:sz w:val="20"/>
                <w:lang w:val="hr-HR"/>
              </w:rPr>
              <w:t>15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66F24E6" w14:textId="37F0F4CF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Trajanje baterije minimalno 12 sata neprekidnog korištenja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C7379A8" w14:textId="0129BD76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4AFF8ABD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1AB022D6" w14:textId="3D7BB645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7F9D041A">
              <w:rPr>
                <w:rFonts w:eastAsiaTheme="minorEastAsia"/>
                <w:sz w:val="20"/>
                <w:lang w:val="hr-HR"/>
              </w:rPr>
              <w:t>16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7F4A0477" w14:textId="1AA416B2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Ugrađeni grafički LCD ekran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81A98DF" w14:textId="7F7F3930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5AAEE015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6B8E6DAB" w14:textId="4A48AC01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7F9D041A">
              <w:rPr>
                <w:rFonts w:eastAsiaTheme="minorEastAsia"/>
                <w:sz w:val="20"/>
                <w:lang w:val="hr-HR"/>
              </w:rPr>
              <w:t>17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2B5F7EFA" w14:textId="7819B774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Upravljanje uređajem putem tipki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38A99673" w14:textId="1299C778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00348726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21ED1CAD" w14:textId="43726F59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7F9D041A">
              <w:rPr>
                <w:rFonts w:eastAsiaTheme="minorEastAsia"/>
                <w:sz w:val="20"/>
                <w:lang w:val="hr-HR"/>
              </w:rPr>
              <w:t>18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1168D42A" w14:textId="5B0665D3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Ugrađen USB priključak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01CED259" w14:textId="08C8463E">
            <w:pPr>
              <w:pStyle w:val="Normal2"/>
              <w:jc w:val="center"/>
              <w:rPr>
                <w:lang w:val="hr-HR"/>
              </w:rPr>
            </w:pPr>
          </w:p>
        </w:tc>
      </w:tr>
      <w:tr w:rsidR="002901BF" w:rsidTr="56D727C0" w14:paraId="27CA729E" w14:textId="77777777">
        <w:tc>
          <w:tcPr>
            <w:tcW w:w="823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7F9D041A" w:rsidRDefault="002901BF" w14:paraId="357C77F2" w14:textId="022CBD04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7F9D041A">
              <w:rPr>
                <w:rFonts w:eastAsiaTheme="minorEastAsia"/>
                <w:sz w:val="20"/>
                <w:lang w:val="hr-HR"/>
              </w:rPr>
              <w:t>19</w:t>
            </w:r>
          </w:p>
        </w:tc>
        <w:tc>
          <w:tcPr>
            <w:tcW w:w="3286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4E5B4D25" w14:textId="0185CAD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97B569D">
              <w:rPr>
                <w:rFonts w:eastAsiaTheme="minorEastAsia"/>
                <w:sz w:val="20"/>
                <w:lang w:val="hr-HR"/>
              </w:rPr>
              <w:t>Komunikacija putem Bluetooth tehnologije</w:t>
            </w:r>
          </w:p>
        </w:tc>
        <w:tc>
          <w:tcPr>
            <w:tcW w:w="5107" w:type="dxa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901BF" w:rsidP="197B569D" w:rsidRDefault="002901BF" w14:paraId="5E8A98B5" w14:textId="1FE64868">
            <w:pPr>
              <w:pStyle w:val="Normal2"/>
              <w:jc w:val="center"/>
              <w:rPr>
                <w:lang w:val="hr-HR"/>
              </w:rPr>
            </w:pPr>
          </w:p>
        </w:tc>
      </w:tr>
    </w:tbl>
    <w:p w:rsidR="0026656C" w:rsidP="197B569D" w:rsidRDefault="0026656C" w14:paraId="0CB1E45E" w14:textId="6146122D">
      <w:pPr>
        <w:rPr>
          <w:rFonts w:ascii="Arial" w:hAnsi="Arial"/>
        </w:rPr>
      </w:pPr>
    </w:p>
    <w:p w:rsidRPr="00A5676A" w:rsidR="0026656C" w:rsidP="2DA272BF" w:rsidRDefault="0026656C" w14:paraId="2C6012CE" w14:textId="77777777">
      <w:pPr>
        <w:rPr>
          <w:rFonts w:ascii="Arial" w:hAnsi="Arial"/>
        </w:rPr>
      </w:pPr>
    </w:p>
    <w:p w:rsidRPr="00547151" w:rsidR="00FC58FB" w:rsidP="00FC58FB" w:rsidRDefault="00FC58FB" w14:paraId="4909A201" w14:textId="4F3E258F"/>
    <w:sectPr w:rsidRPr="00547151" w:rsidR="00FC58FB" w:rsidSect="00996622">
      <w:pgSz w:w="11906" w:h="16838" w:orient="portrait" w:code="9"/>
      <w:pgMar w:top="720" w:right="1196" w:bottom="720" w:left="147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32B4E" w:rsidP="004B10A6" w:rsidRDefault="00832B4E" w14:paraId="40E1F1DB" w14:textId="77777777">
      <w:r>
        <w:separator/>
      </w:r>
    </w:p>
  </w:endnote>
  <w:endnote w:type="continuationSeparator" w:id="0">
    <w:p w:rsidR="00832B4E" w:rsidP="004B10A6" w:rsidRDefault="00832B4E" w14:paraId="50D5D952" w14:textId="77777777">
      <w:r>
        <w:continuationSeparator/>
      </w:r>
    </w:p>
  </w:endnote>
  <w:endnote w:type="continuationNotice" w:id="1">
    <w:p w:rsidR="00832B4E" w:rsidRDefault="00832B4E" w14:paraId="71440B4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yriad Pro">
    <w:altName w:val="Corbel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Segoe UI"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32B4E" w:rsidP="004B10A6" w:rsidRDefault="00832B4E" w14:paraId="12CEA776" w14:textId="77777777">
      <w:r>
        <w:separator/>
      </w:r>
    </w:p>
  </w:footnote>
  <w:footnote w:type="continuationSeparator" w:id="0">
    <w:p w:rsidR="00832B4E" w:rsidP="004B10A6" w:rsidRDefault="00832B4E" w14:paraId="6877C0E7" w14:textId="77777777">
      <w:r>
        <w:continuationSeparator/>
      </w:r>
    </w:p>
  </w:footnote>
  <w:footnote w:type="continuationNotice" w:id="1">
    <w:p w:rsidR="00832B4E" w:rsidRDefault="00832B4E" w14:paraId="395B96AC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7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hint="default" w:cs="Arial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hint="default" w:cs="Arial" w:asciiTheme="minorHAnsi" w:hAnsiTheme="minorHAnsi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cs="Arial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 w:cs="Arial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 w:cs="Arial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 w:cs="Arial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 w:cs="Arial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 w:cs="Arial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 w:cs="Arial"/>
        <w:b w:val="0"/>
        <w:sz w:val="22"/>
      </w:rPr>
    </w:lvl>
  </w:abstractNum>
  <w:abstractNum w:abstractNumId="8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2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3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5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16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 w:cs="Times New Roman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hint="default" w:ascii="Myriad Pro" w:hAnsi="Myriad Pro" w:cs="Times New Roman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18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9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Theme="minorHAnsi" w:hAnsiTheme="minorHAnsi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7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16"/>
  </w:num>
  <w:num w:numId="8">
    <w:abstractNumId w:val="1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14"/>
  </w:num>
  <w:num w:numId="15">
    <w:abstractNumId w:val="0"/>
  </w:num>
  <w:num w:numId="16">
    <w:abstractNumId w:val="3"/>
  </w:num>
  <w:num w:numId="17">
    <w:abstractNumId w:val="4"/>
  </w:num>
  <w:num w:numId="18">
    <w:abstractNumId w:val="8"/>
  </w:num>
  <w:num w:numId="19">
    <w:abstractNumId w:val="10"/>
  </w:num>
  <w:num w:numId="20">
    <w:abstractNumId w:val="5"/>
  </w:num>
  <w:num w:numId="21">
    <w:abstractNumId w:val="1"/>
  </w:num>
  <w:num w:numId="22">
    <w:abstractNumId w:val="15"/>
  </w:num>
  <w:num w:numId="23">
    <w:abstractNumId w:val="11"/>
  </w:num>
  <w:num w:numId="24">
    <w:abstractNumId w:val="12"/>
  </w:num>
  <w:num w:numId="25">
    <w:abstractNumId w:val="18"/>
  </w:num>
  <w:num w:numId="26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hideSpellingErrors/>
  <w:hideGrammaticalErrors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25B0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01BF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47151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D73AD"/>
    <w:rsid w:val="005E26D7"/>
    <w:rsid w:val="005E3C8C"/>
    <w:rsid w:val="005F22EC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2B4E"/>
    <w:rsid w:val="0083337B"/>
    <w:rsid w:val="008413B7"/>
    <w:rsid w:val="00841FC4"/>
    <w:rsid w:val="00842122"/>
    <w:rsid w:val="0084284E"/>
    <w:rsid w:val="00843B80"/>
    <w:rsid w:val="008444BB"/>
    <w:rsid w:val="00846E19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07D07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CFB0BC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3A6EF7"/>
    <w:rsid w:val="01870766"/>
    <w:rsid w:val="019FB9ED"/>
    <w:rsid w:val="01BB75A0"/>
    <w:rsid w:val="01CF581F"/>
    <w:rsid w:val="01E2BBF2"/>
    <w:rsid w:val="021D808F"/>
    <w:rsid w:val="0225532B"/>
    <w:rsid w:val="02338C94"/>
    <w:rsid w:val="0235717E"/>
    <w:rsid w:val="023BC266"/>
    <w:rsid w:val="024BEAA8"/>
    <w:rsid w:val="028850CE"/>
    <w:rsid w:val="02EB3680"/>
    <w:rsid w:val="02F3F816"/>
    <w:rsid w:val="03202464"/>
    <w:rsid w:val="03340717"/>
    <w:rsid w:val="037F524D"/>
    <w:rsid w:val="03DA0B38"/>
    <w:rsid w:val="042B9AC5"/>
    <w:rsid w:val="0483D003"/>
    <w:rsid w:val="04BE8C53"/>
    <w:rsid w:val="04C1FC5E"/>
    <w:rsid w:val="04F7032B"/>
    <w:rsid w:val="054BC3CE"/>
    <w:rsid w:val="0578E1B6"/>
    <w:rsid w:val="05BF3A76"/>
    <w:rsid w:val="060E819B"/>
    <w:rsid w:val="0634D73F"/>
    <w:rsid w:val="0649FF14"/>
    <w:rsid w:val="065A02B3"/>
    <w:rsid w:val="06CBB9A8"/>
    <w:rsid w:val="06DF07B6"/>
    <w:rsid w:val="06F5EA0B"/>
    <w:rsid w:val="07031C57"/>
    <w:rsid w:val="0787BAE8"/>
    <w:rsid w:val="079EA5FE"/>
    <w:rsid w:val="07C26660"/>
    <w:rsid w:val="07CF56BF"/>
    <w:rsid w:val="0841F068"/>
    <w:rsid w:val="085C5799"/>
    <w:rsid w:val="0869F8B5"/>
    <w:rsid w:val="0876C020"/>
    <w:rsid w:val="0878E7A7"/>
    <w:rsid w:val="08A0A74B"/>
    <w:rsid w:val="08A1E95D"/>
    <w:rsid w:val="08A76A38"/>
    <w:rsid w:val="08B7795F"/>
    <w:rsid w:val="08D12AB2"/>
    <w:rsid w:val="09131F88"/>
    <w:rsid w:val="0934A931"/>
    <w:rsid w:val="09808582"/>
    <w:rsid w:val="09811CA9"/>
    <w:rsid w:val="09B7ABDB"/>
    <w:rsid w:val="0A2FCAF5"/>
    <w:rsid w:val="0A60A4D5"/>
    <w:rsid w:val="0A7C9007"/>
    <w:rsid w:val="0AAFA5A2"/>
    <w:rsid w:val="0AD058D2"/>
    <w:rsid w:val="0B1A93A0"/>
    <w:rsid w:val="0B300ED3"/>
    <w:rsid w:val="0B88BF3B"/>
    <w:rsid w:val="0BEF6844"/>
    <w:rsid w:val="0C0E3CAC"/>
    <w:rsid w:val="0CA2C7E2"/>
    <w:rsid w:val="0CAFA604"/>
    <w:rsid w:val="0CDBA241"/>
    <w:rsid w:val="0CEA370A"/>
    <w:rsid w:val="0D187FB3"/>
    <w:rsid w:val="0D3301EE"/>
    <w:rsid w:val="0D40342A"/>
    <w:rsid w:val="0D6CCA80"/>
    <w:rsid w:val="0DAB9B2C"/>
    <w:rsid w:val="0DEE8CA0"/>
    <w:rsid w:val="0E0868C2"/>
    <w:rsid w:val="0E1F506E"/>
    <w:rsid w:val="0E523462"/>
    <w:rsid w:val="0E523462"/>
    <w:rsid w:val="0E5400A8"/>
    <w:rsid w:val="0E585B46"/>
    <w:rsid w:val="0E6115AE"/>
    <w:rsid w:val="0E68C218"/>
    <w:rsid w:val="0ED16DEC"/>
    <w:rsid w:val="0EDBE633"/>
    <w:rsid w:val="0EE0958D"/>
    <w:rsid w:val="0EE82058"/>
    <w:rsid w:val="0EF45AA3"/>
    <w:rsid w:val="0EF5E548"/>
    <w:rsid w:val="0F1A3A66"/>
    <w:rsid w:val="0F41F1A1"/>
    <w:rsid w:val="0F577FE3"/>
    <w:rsid w:val="0F7CAEFA"/>
    <w:rsid w:val="10205BE8"/>
    <w:rsid w:val="10F563DA"/>
    <w:rsid w:val="10FA9115"/>
    <w:rsid w:val="1187F8C8"/>
    <w:rsid w:val="11B88511"/>
    <w:rsid w:val="11BD734C"/>
    <w:rsid w:val="11C0F73E"/>
    <w:rsid w:val="11EBAF98"/>
    <w:rsid w:val="123B2D63"/>
    <w:rsid w:val="129A5784"/>
    <w:rsid w:val="12BF0F10"/>
    <w:rsid w:val="12F1CB78"/>
    <w:rsid w:val="12F2B62D"/>
    <w:rsid w:val="13067599"/>
    <w:rsid w:val="1329CFAC"/>
    <w:rsid w:val="133C334B"/>
    <w:rsid w:val="135B20B9"/>
    <w:rsid w:val="13639DDD"/>
    <w:rsid w:val="13900630"/>
    <w:rsid w:val="13A6D802"/>
    <w:rsid w:val="13B813EB"/>
    <w:rsid w:val="13BC1CCF"/>
    <w:rsid w:val="13F8ED4A"/>
    <w:rsid w:val="13FFBB3A"/>
    <w:rsid w:val="148AC0E4"/>
    <w:rsid w:val="14A7E57A"/>
    <w:rsid w:val="14D3E6CA"/>
    <w:rsid w:val="14E26FE9"/>
    <w:rsid w:val="14FB87BA"/>
    <w:rsid w:val="15610B12"/>
    <w:rsid w:val="15901147"/>
    <w:rsid w:val="159DD9D4"/>
    <w:rsid w:val="15B14541"/>
    <w:rsid w:val="15C3625E"/>
    <w:rsid w:val="15C3C1BD"/>
    <w:rsid w:val="16271417"/>
    <w:rsid w:val="163081CB"/>
    <w:rsid w:val="1643B5DB"/>
    <w:rsid w:val="16677575"/>
    <w:rsid w:val="166B5563"/>
    <w:rsid w:val="1674AA7F"/>
    <w:rsid w:val="16B8CB11"/>
    <w:rsid w:val="17022A7F"/>
    <w:rsid w:val="1762A53D"/>
    <w:rsid w:val="17718D68"/>
    <w:rsid w:val="17BE1742"/>
    <w:rsid w:val="17F7A1A5"/>
    <w:rsid w:val="18101A2B"/>
    <w:rsid w:val="186B0583"/>
    <w:rsid w:val="1874C582"/>
    <w:rsid w:val="18AE0CB1"/>
    <w:rsid w:val="18DA05A5"/>
    <w:rsid w:val="194D6794"/>
    <w:rsid w:val="197B569D"/>
    <w:rsid w:val="19A11E7D"/>
    <w:rsid w:val="19A99306"/>
    <w:rsid w:val="19DC2C84"/>
    <w:rsid w:val="1A0F33F8"/>
    <w:rsid w:val="1A1D3CC3"/>
    <w:rsid w:val="1A7F5E97"/>
    <w:rsid w:val="1ACC0633"/>
    <w:rsid w:val="1AF648F1"/>
    <w:rsid w:val="1B60E34A"/>
    <w:rsid w:val="1C40C043"/>
    <w:rsid w:val="1C437C86"/>
    <w:rsid w:val="1C8B0715"/>
    <w:rsid w:val="1D40E556"/>
    <w:rsid w:val="1D9DA16D"/>
    <w:rsid w:val="1DB5D745"/>
    <w:rsid w:val="1E6CB2AB"/>
    <w:rsid w:val="1E9397C3"/>
    <w:rsid w:val="1E971523"/>
    <w:rsid w:val="1EE1D106"/>
    <w:rsid w:val="1EF6F479"/>
    <w:rsid w:val="1F49ACE2"/>
    <w:rsid w:val="1F9431A2"/>
    <w:rsid w:val="206F199D"/>
    <w:rsid w:val="207A2303"/>
    <w:rsid w:val="209EF2B7"/>
    <w:rsid w:val="20DAE164"/>
    <w:rsid w:val="2107D916"/>
    <w:rsid w:val="212E664D"/>
    <w:rsid w:val="213BB37F"/>
    <w:rsid w:val="214D7693"/>
    <w:rsid w:val="21A03779"/>
    <w:rsid w:val="2202EAD0"/>
    <w:rsid w:val="22190907"/>
    <w:rsid w:val="224F8AC5"/>
    <w:rsid w:val="228E4250"/>
    <w:rsid w:val="22C4496F"/>
    <w:rsid w:val="2361AAC4"/>
    <w:rsid w:val="236A0741"/>
    <w:rsid w:val="23755E37"/>
    <w:rsid w:val="2378B61C"/>
    <w:rsid w:val="23A7F7CE"/>
    <w:rsid w:val="23AC4EF4"/>
    <w:rsid w:val="23ACA25B"/>
    <w:rsid w:val="24468FC5"/>
    <w:rsid w:val="24BDBD8D"/>
    <w:rsid w:val="24C88B23"/>
    <w:rsid w:val="24CB461F"/>
    <w:rsid w:val="251DEDEA"/>
    <w:rsid w:val="256A0277"/>
    <w:rsid w:val="2580368D"/>
    <w:rsid w:val="25A925A4"/>
    <w:rsid w:val="25B78308"/>
    <w:rsid w:val="26BC3AA4"/>
    <w:rsid w:val="26CC559E"/>
    <w:rsid w:val="27672D6B"/>
    <w:rsid w:val="27EB5457"/>
    <w:rsid w:val="280DA8F3"/>
    <w:rsid w:val="281403B1"/>
    <w:rsid w:val="2878D5D7"/>
    <w:rsid w:val="28F3A147"/>
    <w:rsid w:val="29013786"/>
    <w:rsid w:val="29040561"/>
    <w:rsid w:val="29573D2A"/>
    <w:rsid w:val="297FE299"/>
    <w:rsid w:val="298EB336"/>
    <w:rsid w:val="298FBBC2"/>
    <w:rsid w:val="2998EE71"/>
    <w:rsid w:val="29BE62E0"/>
    <w:rsid w:val="29FC40F0"/>
    <w:rsid w:val="2A856F1D"/>
    <w:rsid w:val="2A9A0A24"/>
    <w:rsid w:val="2AACA68F"/>
    <w:rsid w:val="2AF84B90"/>
    <w:rsid w:val="2B083C35"/>
    <w:rsid w:val="2B4D9987"/>
    <w:rsid w:val="2B5DDEB7"/>
    <w:rsid w:val="2C3D92BE"/>
    <w:rsid w:val="2C92BC72"/>
    <w:rsid w:val="2CB7B9A5"/>
    <w:rsid w:val="2CBF8BAF"/>
    <w:rsid w:val="2D0614B8"/>
    <w:rsid w:val="2D064474"/>
    <w:rsid w:val="2D3B7B8B"/>
    <w:rsid w:val="2D44F16C"/>
    <w:rsid w:val="2D503FC1"/>
    <w:rsid w:val="2D5FA6F8"/>
    <w:rsid w:val="2D7F0DFF"/>
    <w:rsid w:val="2D80737B"/>
    <w:rsid w:val="2D9DC57C"/>
    <w:rsid w:val="2DA272BF"/>
    <w:rsid w:val="2DBA25ED"/>
    <w:rsid w:val="2DDE58A1"/>
    <w:rsid w:val="2DE653D3"/>
    <w:rsid w:val="2E260AE4"/>
    <w:rsid w:val="2E37BF79"/>
    <w:rsid w:val="2E99B9C0"/>
    <w:rsid w:val="2EC335CE"/>
    <w:rsid w:val="2EC6D3B7"/>
    <w:rsid w:val="2ED08E96"/>
    <w:rsid w:val="2EE28B19"/>
    <w:rsid w:val="2F8936CF"/>
    <w:rsid w:val="2F9205F2"/>
    <w:rsid w:val="2FCBF17C"/>
    <w:rsid w:val="300DA5BC"/>
    <w:rsid w:val="307E7093"/>
    <w:rsid w:val="31211EB7"/>
    <w:rsid w:val="312512CD"/>
    <w:rsid w:val="315842D4"/>
    <w:rsid w:val="334C21D1"/>
    <w:rsid w:val="334E08AA"/>
    <w:rsid w:val="33662353"/>
    <w:rsid w:val="33D8D69F"/>
    <w:rsid w:val="344B141F"/>
    <w:rsid w:val="3452047D"/>
    <w:rsid w:val="3477DB74"/>
    <w:rsid w:val="34D4865B"/>
    <w:rsid w:val="356A2582"/>
    <w:rsid w:val="35E4067E"/>
    <w:rsid w:val="3630D38F"/>
    <w:rsid w:val="364538D4"/>
    <w:rsid w:val="3645464A"/>
    <w:rsid w:val="3684845C"/>
    <w:rsid w:val="369602E5"/>
    <w:rsid w:val="36A6DEA9"/>
    <w:rsid w:val="36AA30E0"/>
    <w:rsid w:val="36FDCC52"/>
    <w:rsid w:val="375A0BC4"/>
    <w:rsid w:val="375E3626"/>
    <w:rsid w:val="37A9CCF4"/>
    <w:rsid w:val="37DBCA2C"/>
    <w:rsid w:val="3858EC96"/>
    <w:rsid w:val="38EECB66"/>
    <w:rsid w:val="38FB7BE7"/>
    <w:rsid w:val="39CE809E"/>
    <w:rsid w:val="39FADF4C"/>
    <w:rsid w:val="3A00D470"/>
    <w:rsid w:val="3A1BA809"/>
    <w:rsid w:val="3A2C0E05"/>
    <w:rsid w:val="3A4F3280"/>
    <w:rsid w:val="3A8BE4CB"/>
    <w:rsid w:val="3A9811BD"/>
    <w:rsid w:val="3B0D95F8"/>
    <w:rsid w:val="3B0E27E5"/>
    <w:rsid w:val="3B5699A9"/>
    <w:rsid w:val="3B5EC913"/>
    <w:rsid w:val="3B62F8C1"/>
    <w:rsid w:val="3B899613"/>
    <w:rsid w:val="3BC67DDB"/>
    <w:rsid w:val="3BCF317A"/>
    <w:rsid w:val="3C04E0CB"/>
    <w:rsid w:val="3C44D0DD"/>
    <w:rsid w:val="3D040761"/>
    <w:rsid w:val="3D730C0F"/>
    <w:rsid w:val="3DB59FB4"/>
    <w:rsid w:val="3DCE76EE"/>
    <w:rsid w:val="3E37DEBA"/>
    <w:rsid w:val="3ECE4421"/>
    <w:rsid w:val="3ED5DE6F"/>
    <w:rsid w:val="3F4A28AF"/>
    <w:rsid w:val="3FF217AF"/>
    <w:rsid w:val="3FFC1744"/>
    <w:rsid w:val="4021E6E1"/>
    <w:rsid w:val="4055F81B"/>
    <w:rsid w:val="40736E50"/>
    <w:rsid w:val="409CB8E8"/>
    <w:rsid w:val="40A0678D"/>
    <w:rsid w:val="40DA93F7"/>
    <w:rsid w:val="4176E540"/>
    <w:rsid w:val="418BA6CE"/>
    <w:rsid w:val="419E1CCE"/>
    <w:rsid w:val="41CA9031"/>
    <w:rsid w:val="424C9CA4"/>
    <w:rsid w:val="4332FC66"/>
    <w:rsid w:val="436069BD"/>
    <w:rsid w:val="43839910"/>
    <w:rsid w:val="43B495C1"/>
    <w:rsid w:val="43BC3DE8"/>
    <w:rsid w:val="43E3E353"/>
    <w:rsid w:val="44027467"/>
    <w:rsid w:val="443500F9"/>
    <w:rsid w:val="44406CF6"/>
    <w:rsid w:val="444A2FE2"/>
    <w:rsid w:val="446688F3"/>
    <w:rsid w:val="44C872EB"/>
    <w:rsid w:val="44E610B9"/>
    <w:rsid w:val="4573F11B"/>
    <w:rsid w:val="458E0815"/>
    <w:rsid w:val="46159C8F"/>
    <w:rsid w:val="4662839F"/>
    <w:rsid w:val="4678708C"/>
    <w:rsid w:val="46D1D599"/>
    <w:rsid w:val="46E0D86B"/>
    <w:rsid w:val="46E4611C"/>
    <w:rsid w:val="47238A1A"/>
    <w:rsid w:val="47675D93"/>
    <w:rsid w:val="476D09F8"/>
    <w:rsid w:val="477D1D97"/>
    <w:rsid w:val="47CDD9FE"/>
    <w:rsid w:val="47D98207"/>
    <w:rsid w:val="47F9D913"/>
    <w:rsid w:val="4802E292"/>
    <w:rsid w:val="488AB13E"/>
    <w:rsid w:val="48A993DE"/>
    <w:rsid w:val="48CB506B"/>
    <w:rsid w:val="490D0F55"/>
    <w:rsid w:val="49388297"/>
    <w:rsid w:val="49542817"/>
    <w:rsid w:val="498587A8"/>
    <w:rsid w:val="49C9C728"/>
    <w:rsid w:val="49D26C01"/>
    <w:rsid w:val="49FB3384"/>
    <w:rsid w:val="4A24AD4B"/>
    <w:rsid w:val="4A5D1A26"/>
    <w:rsid w:val="4A7642FC"/>
    <w:rsid w:val="4A7AA5B2"/>
    <w:rsid w:val="4A88549B"/>
    <w:rsid w:val="4B335262"/>
    <w:rsid w:val="4B364195"/>
    <w:rsid w:val="4B3F6335"/>
    <w:rsid w:val="4B66101D"/>
    <w:rsid w:val="4B6E3C62"/>
    <w:rsid w:val="4BD8065C"/>
    <w:rsid w:val="4C1FAEC3"/>
    <w:rsid w:val="4C9A696C"/>
    <w:rsid w:val="4CAE30E5"/>
    <w:rsid w:val="4CD19B23"/>
    <w:rsid w:val="4CD91DCA"/>
    <w:rsid w:val="4CE37E0A"/>
    <w:rsid w:val="4E70569C"/>
    <w:rsid w:val="4E747441"/>
    <w:rsid w:val="4E74EE2B"/>
    <w:rsid w:val="4EA99EAA"/>
    <w:rsid w:val="4EAD4474"/>
    <w:rsid w:val="4EEB81E3"/>
    <w:rsid w:val="4EF5D6E8"/>
    <w:rsid w:val="4F72C8B8"/>
    <w:rsid w:val="4F79512F"/>
    <w:rsid w:val="4FA4ED1C"/>
    <w:rsid w:val="4FFA4B0D"/>
    <w:rsid w:val="5024E410"/>
    <w:rsid w:val="5056E0CD"/>
    <w:rsid w:val="505F8F40"/>
    <w:rsid w:val="507D9460"/>
    <w:rsid w:val="507FA13A"/>
    <w:rsid w:val="508C3D4D"/>
    <w:rsid w:val="50E55666"/>
    <w:rsid w:val="50EEA764"/>
    <w:rsid w:val="51318350"/>
    <w:rsid w:val="51474126"/>
    <w:rsid w:val="517F586A"/>
    <w:rsid w:val="51E36B20"/>
    <w:rsid w:val="51FE2A25"/>
    <w:rsid w:val="520F3B32"/>
    <w:rsid w:val="52473889"/>
    <w:rsid w:val="525A5ED2"/>
    <w:rsid w:val="52ADD260"/>
    <w:rsid w:val="52DE9A56"/>
    <w:rsid w:val="52F57BCA"/>
    <w:rsid w:val="53603CFC"/>
    <w:rsid w:val="5369EF25"/>
    <w:rsid w:val="537C1EC5"/>
    <w:rsid w:val="5393146B"/>
    <w:rsid w:val="53B754CA"/>
    <w:rsid w:val="53FA7AA6"/>
    <w:rsid w:val="53FCA404"/>
    <w:rsid w:val="53FF94E3"/>
    <w:rsid w:val="54003079"/>
    <w:rsid w:val="545F8963"/>
    <w:rsid w:val="54AFEF58"/>
    <w:rsid w:val="54B430E7"/>
    <w:rsid w:val="55854963"/>
    <w:rsid w:val="55C4AE67"/>
    <w:rsid w:val="56086187"/>
    <w:rsid w:val="5610A52F"/>
    <w:rsid w:val="561390AD"/>
    <w:rsid w:val="5643BA8C"/>
    <w:rsid w:val="56688705"/>
    <w:rsid w:val="567C2CD9"/>
    <w:rsid w:val="56D727C0"/>
    <w:rsid w:val="56F2D3B1"/>
    <w:rsid w:val="56F85A48"/>
    <w:rsid w:val="570B6DA2"/>
    <w:rsid w:val="572DCFF5"/>
    <w:rsid w:val="57553326"/>
    <w:rsid w:val="57685E19"/>
    <w:rsid w:val="57789A2E"/>
    <w:rsid w:val="577B403C"/>
    <w:rsid w:val="5786297C"/>
    <w:rsid w:val="57AE041A"/>
    <w:rsid w:val="57B11CD7"/>
    <w:rsid w:val="57CBBB0E"/>
    <w:rsid w:val="57CD68F8"/>
    <w:rsid w:val="57D41020"/>
    <w:rsid w:val="58528D48"/>
    <w:rsid w:val="58BADFF2"/>
    <w:rsid w:val="58C9A056"/>
    <w:rsid w:val="58E8BBD4"/>
    <w:rsid w:val="58E9C486"/>
    <w:rsid w:val="5963C241"/>
    <w:rsid w:val="59A13569"/>
    <w:rsid w:val="59D18C19"/>
    <w:rsid w:val="59E614B5"/>
    <w:rsid w:val="59F63ECD"/>
    <w:rsid w:val="5A0C71BF"/>
    <w:rsid w:val="5A3001B5"/>
    <w:rsid w:val="5A54751C"/>
    <w:rsid w:val="5A5A7399"/>
    <w:rsid w:val="5A5DB19C"/>
    <w:rsid w:val="5A60D06A"/>
    <w:rsid w:val="5A6E0C32"/>
    <w:rsid w:val="5B1E7FD1"/>
    <w:rsid w:val="5B61485B"/>
    <w:rsid w:val="5B874594"/>
    <w:rsid w:val="5B955EEF"/>
    <w:rsid w:val="5BB7ABE0"/>
    <w:rsid w:val="5BF1FE7F"/>
    <w:rsid w:val="5C1C20A0"/>
    <w:rsid w:val="5C22B454"/>
    <w:rsid w:val="5C548F38"/>
    <w:rsid w:val="5CE78ABC"/>
    <w:rsid w:val="5CF529BA"/>
    <w:rsid w:val="5D0A8E33"/>
    <w:rsid w:val="5D0BFD7B"/>
    <w:rsid w:val="5D68749F"/>
    <w:rsid w:val="5D78FF6F"/>
    <w:rsid w:val="5D92DF1B"/>
    <w:rsid w:val="5D95459E"/>
    <w:rsid w:val="5DD1535F"/>
    <w:rsid w:val="5E057A35"/>
    <w:rsid w:val="5E145827"/>
    <w:rsid w:val="5E208AF6"/>
    <w:rsid w:val="5E30FC7F"/>
    <w:rsid w:val="5E41D009"/>
    <w:rsid w:val="5E5C420E"/>
    <w:rsid w:val="5E5DF089"/>
    <w:rsid w:val="5E661889"/>
    <w:rsid w:val="5E8032E3"/>
    <w:rsid w:val="5EAF80DC"/>
    <w:rsid w:val="5EE5EC80"/>
    <w:rsid w:val="5EEA0A81"/>
    <w:rsid w:val="5EF8BC3B"/>
    <w:rsid w:val="5F0FCA29"/>
    <w:rsid w:val="5F13E92C"/>
    <w:rsid w:val="5F389F75"/>
    <w:rsid w:val="5F462BC4"/>
    <w:rsid w:val="5F97B002"/>
    <w:rsid w:val="600193CC"/>
    <w:rsid w:val="6077749C"/>
    <w:rsid w:val="607CAF75"/>
    <w:rsid w:val="608BECBE"/>
    <w:rsid w:val="6095C1B0"/>
    <w:rsid w:val="60B4003B"/>
    <w:rsid w:val="60D36D52"/>
    <w:rsid w:val="60FE12C2"/>
    <w:rsid w:val="610CB734"/>
    <w:rsid w:val="610D8551"/>
    <w:rsid w:val="613ADD7A"/>
    <w:rsid w:val="6151BB60"/>
    <w:rsid w:val="6165A8CE"/>
    <w:rsid w:val="6191A218"/>
    <w:rsid w:val="61A3D90F"/>
    <w:rsid w:val="61AFB7C9"/>
    <w:rsid w:val="61D1F2B8"/>
    <w:rsid w:val="61DA0AE1"/>
    <w:rsid w:val="61ED15EB"/>
    <w:rsid w:val="621E26E0"/>
    <w:rsid w:val="624E74E9"/>
    <w:rsid w:val="6264B000"/>
    <w:rsid w:val="62776D75"/>
    <w:rsid w:val="628E75EC"/>
    <w:rsid w:val="62B0ACFE"/>
    <w:rsid w:val="62BB5A65"/>
    <w:rsid w:val="6321AD74"/>
    <w:rsid w:val="636DE98F"/>
    <w:rsid w:val="63A67D4B"/>
    <w:rsid w:val="64046E3D"/>
    <w:rsid w:val="651EC260"/>
    <w:rsid w:val="652A8E2A"/>
    <w:rsid w:val="65300BF1"/>
    <w:rsid w:val="654AEAEE"/>
    <w:rsid w:val="65688D72"/>
    <w:rsid w:val="65B3FBA4"/>
    <w:rsid w:val="65D3B3AC"/>
    <w:rsid w:val="660355E3"/>
    <w:rsid w:val="661F7F67"/>
    <w:rsid w:val="66B19942"/>
    <w:rsid w:val="67202B95"/>
    <w:rsid w:val="6731D860"/>
    <w:rsid w:val="674ED6B5"/>
    <w:rsid w:val="676A8DB5"/>
    <w:rsid w:val="679FBDC4"/>
    <w:rsid w:val="67EFD5D4"/>
    <w:rsid w:val="681D44F3"/>
    <w:rsid w:val="682D086F"/>
    <w:rsid w:val="6834E072"/>
    <w:rsid w:val="684FD74A"/>
    <w:rsid w:val="6850D734"/>
    <w:rsid w:val="6851A85D"/>
    <w:rsid w:val="68543267"/>
    <w:rsid w:val="68A24FB3"/>
    <w:rsid w:val="6921AD94"/>
    <w:rsid w:val="696C17B3"/>
    <w:rsid w:val="697C4E40"/>
    <w:rsid w:val="699D0FDC"/>
    <w:rsid w:val="6A11FEFD"/>
    <w:rsid w:val="6A1EA441"/>
    <w:rsid w:val="6A67B0A4"/>
    <w:rsid w:val="6A6D6E79"/>
    <w:rsid w:val="6A87CC0B"/>
    <w:rsid w:val="6ABF3C5F"/>
    <w:rsid w:val="6AC3FCD3"/>
    <w:rsid w:val="6ADA64AE"/>
    <w:rsid w:val="6AE89DC8"/>
    <w:rsid w:val="6AEB5FCF"/>
    <w:rsid w:val="6AF0220F"/>
    <w:rsid w:val="6B129187"/>
    <w:rsid w:val="6B26DF1E"/>
    <w:rsid w:val="6B5BF67F"/>
    <w:rsid w:val="6B6F44FA"/>
    <w:rsid w:val="6B7CA66C"/>
    <w:rsid w:val="6B895390"/>
    <w:rsid w:val="6B92A75B"/>
    <w:rsid w:val="6BB380A9"/>
    <w:rsid w:val="6BCB94EB"/>
    <w:rsid w:val="6BD79E5D"/>
    <w:rsid w:val="6C06D31B"/>
    <w:rsid w:val="6C384BB1"/>
    <w:rsid w:val="6C5E8371"/>
    <w:rsid w:val="6CE4D5B1"/>
    <w:rsid w:val="6D190CDA"/>
    <w:rsid w:val="6D301D5F"/>
    <w:rsid w:val="6DB6031C"/>
    <w:rsid w:val="6DC815A5"/>
    <w:rsid w:val="6E2BD20C"/>
    <w:rsid w:val="6E6121BB"/>
    <w:rsid w:val="6E97B59D"/>
    <w:rsid w:val="6EF6901F"/>
    <w:rsid w:val="6F300159"/>
    <w:rsid w:val="6F31D09D"/>
    <w:rsid w:val="6F8162DE"/>
    <w:rsid w:val="6F9C2EF3"/>
    <w:rsid w:val="6FB29929"/>
    <w:rsid w:val="714EA65D"/>
    <w:rsid w:val="715537FA"/>
    <w:rsid w:val="7186A7A5"/>
    <w:rsid w:val="71F1BE0E"/>
    <w:rsid w:val="71FF4F9F"/>
    <w:rsid w:val="72103AD4"/>
    <w:rsid w:val="7219E303"/>
    <w:rsid w:val="7236475B"/>
    <w:rsid w:val="727FCD5E"/>
    <w:rsid w:val="72942EEB"/>
    <w:rsid w:val="7299B0FB"/>
    <w:rsid w:val="729A1358"/>
    <w:rsid w:val="72DB5E2D"/>
    <w:rsid w:val="73087BB5"/>
    <w:rsid w:val="73B2FD20"/>
    <w:rsid w:val="73DF4158"/>
    <w:rsid w:val="7429AEE3"/>
    <w:rsid w:val="742FE860"/>
    <w:rsid w:val="746CF3E4"/>
    <w:rsid w:val="74CE9A1F"/>
    <w:rsid w:val="75501BF5"/>
    <w:rsid w:val="75539BA3"/>
    <w:rsid w:val="75A2E3C5"/>
    <w:rsid w:val="75BA9238"/>
    <w:rsid w:val="75D34FF3"/>
    <w:rsid w:val="768AC7C6"/>
    <w:rsid w:val="76A8B64A"/>
    <w:rsid w:val="7732C8AA"/>
    <w:rsid w:val="77BD152E"/>
    <w:rsid w:val="77F2EB6D"/>
    <w:rsid w:val="78A61367"/>
    <w:rsid w:val="78AC794B"/>
    <w:rsid w:val="794D15CF"/>
    <w:rsid w:val="7960AE73"/>
    <w:rsid w:val="79BED11C"/>
    <w:rsid w:val="79C7F7EF"/>
    <w:rsid w:val="7A0F47A6"/>
    <w:rsid w:val="7A2D0278"/>
    <w:rsid w:val="7A50AB2D"/>
    <w:rsid w:val="7B04A58D"/>
    <w:rsid w:val="7B2507E5"/>
    <w:rsid w:val="7B7A5B62"/>
    <w:rsid w:val="7BB69162"/>
    <w:rsid w:val="7BB8DA4D"/>
    <w:rsid w:val="7C15EAF3"/>
    <w:rsid w:val="7C415030"/>
    <w:rsid w:val="7C674B42"/>
    <w:rsid w:val="7C9F33E4"/>
    <w:rsid w:val="7CD613EC"/>
    <w:rsid w:val="7D1CFF83"/>
    <w:rsid w:val="7DA6C3A3"/>
    <w:rsid w:val="7E072745"/>
    <w:rsid w:val="7E1005B1"/>
    <w:rsid w:val="7E15D7E0"/>
    <w:rsid w:val="7E309CCD"/>
    <w:rsid w:val="7EA954C7"/>
    <w:rsid w:val="7EC852AC"/>
    <w:rsid w:val="7EFAC3E0"/>
    <w:rsid w:val="7F207CB4"/>
    <w:rsid w:val="7F552363"/>
    <w:rsid w:val="7F605854"/>
    <w:rsid w:val="7F9D041A"/>
    <w:rsid w:val="7FB8CA69"/>
    <w:rsid w:val="7FCC8E06"/>
    <w:rsid w:val="7FE561C8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"/>
      </w:numPr>
      <w:spacing w:before="48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hAnsiTheme="majorHAnsi" w:eastAsiaTheme="majorEastAsia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hAnsiTheme="majorHAnsi" w:eastAsiaTheme="majorEastAsia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7261D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26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7261D"/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97261D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97261D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97261D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261D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261D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261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color="5B9BD5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97261D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hAnsi="Segoe UI" w:cs="Segoe UI"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97261D"/>
  </w:style>
  <w:style w:type="character" w:styleId="hps" w:customStyle="1">
    <w:name w:val="hps"/>
    <w:basedOn w:val="DefaultParagraphFont"/>
    <w:rsid w:val="0097261D"/>
  </w:style>
  <w:style w:type="character" w:styleId="atn" w:customStyle="1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hAnsi="Calibri" w:eastAsiaTheme="minorHAns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styleId="Normal1" w:customStyle="1">
    <w:name w:val="Normal1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hAnsi="Trebuchet MS" w:eastAsia="Trebuchet MS" w:cs="Trebuchet MS"/>
      <w:i/>
      <w:color w:val="666666"/>
      <w:sz w:val="26"/>
    </w:rPr>
  </w:style>
  <w:style w:type="character" w:styleId="SubtitleChar" w:customStyle="1">
    <w:name w:val="Subtitle Char"/>
    <w:basedOn w:val="DefaultParagraphFont"/>
    <w:link w:val="Subtitle"/>
    <w:rsid w:val="0097261D"/>
    <w:rPr>
      <w:rFonts w:ascii="Trebuchet MS" w:hAnsi="Trebuchet MS" w:eastAsia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hAnsi="Arial" w:eastAsia="Arial"/>
      <w:color w:val="000000"/>
      <w:sz w:val="24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7261D"/>
    <w:rPr>
      <w:rFonts w:ascii="Arial" w:hAnsi="Arial" w:eastAsia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rsid w:val="0097261D"/>
    <w:rPr>
      <w:rFonts w:ascii="Arial" w:hAnsi="Arial" w:eastAsia="Times New Roman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eastAsia="Times New Roman" w:asciiTheme="minorHAnsi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styleId="Normal2" w:customStyle="1">
    <w:name w:val="Normal2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styleId="normaltextrun" w:customStyle="1">
    <w:name w:val="normaltextrun"/>
    <w:basedOn w:val="DefaultParagraphFont"/>
    <w:rsid w:val="0097261D"/>
  </w:style>
  <w:style w:type="paragraph" w:styleId="paragraph" w:customStyle="1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styleId="eop" w:customStyle="1">
    <w:name w:val="eop"/>
    <w:basedOn w:val="DefaultParagraphFont"/>
    <w:rsid w:val="0097261D"/>
  </w:style>
  <w:style w:type="character" w:styleId="scx205883431" w:customStyle="1">
    <w:name w:val="scx205883431"/>
    <w:basedOn w:val="DefaultParagraphFont"/>
    <w:rsid w:val="0097261D"/>
  </w:style>
  <w:style w:type="character" w:styleId="scx147497501" w:customStyle="1">
    <w:name w:val="scx147497501"/>
    <w:basedOn w:val="DefaultParagraphFont"/>
    <w:rsid w:val="0097261D"/>
  </w:style>
  <w:style w:type="character" w:styleId="scx152985381" w:customStyle="1">
    <w:name w:val="scx152985381"/>
    <w:basedOn w:val="DefaultParagraphFont"/>
    <w:rsid w:val="0097261D"/>
  </w:style>
  <w:style w:type="character" w:styleId="scx98950888" w:customStyle="1">
    <w:name w:val="scx98950888"/>
    <w:basedOn w:val="DefaultParagraphFont"/>
    <w:rsid w:val="0097261D"/>
  </w:style>
  <w:style w:type="paragraph" w:styleId="Naslov1" w:customStyle="1">
    <w:name w:val="Naslov_1"/>
    <w:next w:val="Normal"/>
    <w:qFormat/>
    <w:rsid w:val="004B10A6"/>
    <w:pPr>
      <w:numPr>
        <w:numId w:val="2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B3B3B3"/>
      <w:spacing w:before="120" w:after="120" w:line="240" w:lineRule="auto"/>
      <w:ind w:left="360"/>
    </w:pPr>
    <w:rPr>
      <w:rFonts w:ascii="Myriad Pro" w:hAnsi="Myriad Pro" w:eastAsia="Times New Roman" w:cs="Times New Roman"/>
      <w:b/>
      <w:sz w:val="28"/>
      <w:szCs w:val="20"/>
    </w:rPr>
  </w:style>
  <w:style w:type="paragraph" w:styleId="Naslov2" w:customStyle="1">
    <w:name w:val="Naslov_2"/>
    <w:basedOn w:val="Naslov1"/>
    <w:qFormat/>
    <w:rsid w:val="004B10A6"/>
    <w:pPr>
      <w:numPr>
        <w:ilvl w:val="1"/>
      </w:num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hd w:val="clear" w:color="auto" w:fill="auto"/>
      <w:spacing w:before="0" w:after="0"/>
      <w:jc w:val="both"/>
    </w:pPr>
    <w:rPr>
      <w:sz w:val="24"/>
    </w:rPr>
  </w:style>
  <w:style w:type="paragraph" w:styleId="Naslov3" w:customStyle="1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styleId="ListParagraphChar" w:customStyle="1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styleId="a-size-large" w:customStyle="1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d7d946-bfd1-44bb-8b51-4f032229512d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5A9C57D97A94EA8AE2B60BF057AA5" ma:contentTypeVersion="12" ma:contentTypeDescription="Create a new document." ma:contentTypeScope="" ma:versionID="1c2eec904dbe801582dcbac2f71ec96b">
  <xsd:schema xmlns:xsd="http://www.w3.org/2001/XMLSchema" xmlns:xs="http://www.w3.org/2001/XMLSchema" xmlns:p="http://schemas.microsoft.com/office/2006/metadata/properties" xmlns:ns2="4a587e19-ebcb-45eb-80a3-2908977f315c" xmlns:ns3="e9d7d946-bfd1-44bb-8b51-4f032229512d" targetNamespace="http://schemas.microsoft.com/office/2006/metadata/properties" ma:root="true" ma:fieldsID="910688e443adf678aaed468458648e67" ns2:_="" ns3:_="">
    <xsd:import namespace="4a587e19-ebcb-45eb-80a3-2908977f315c"/>
    <xsd:import namespace="e9d7d946-bfd1-44bb-8b51-4f0322295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87e19-ebcb-45eb-80a3-2908977f3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7d946-bfd1-44bb-8b51-4f0322295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21CFD1-C999-45BD-9B14-60BA9CD30880}">
  <ds:schemaRefs>
    <ds:schemaRef ds:uri="http://schemas.microsoft.com/office/2006/metadata/properties"/>
    <ds:schemaRef ds:uri="http://schemas.microsoft.com/office/infopath/2007/PartnerControls"/>
    <ds:schemaRef ds:uri="e9d7d946-bfd1-44bb-8b51-4f032229512d"/>
  </ds:schemaRefs>
</ds:datastoreItem>
</file>

<file path=customXml/itemProps2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3E8A50-03E7-418F-9539-6B8BCD9FD6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87e19-ebcb-45eb-80a3-2908977f315c"/>
    <ds:schemaRef ds:uri="e9d7d946-bfd1-44bb-8b51-4f0322295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Tomislav Negulić</lastModifiedBy>
  <revision>7</revision>
  <dcterms:created xsi:type="dcterms:W3CDTF">2021-03-05T12:54:00.0000000Z</dcterms:created>
  <dcterms:modified xsi:type="dcterms:W3CDTF">2021-04-29T07:50:40.761561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5A9C57D97A94EA8AE2B60BF057AA5</vt:lpwstr>
  </property>
  <property fmtid="{D5CDD505-2E9C-101B-9397-08002B2CF9AE}" pid="3" name="Order">
    <vt:r8>66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